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808C5D" w14:textId="4351BC4D" w:rsidR="00FB56C8" w:rsidRPr="009B1FE3" w:rsidRDefault="004A76BD" w:rsidP="00A259C6">
      <w:pPr>
        <w:jc w:val="center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MobileStaff</w:t>
      </w:r>
      <w:proofErr w:type="spellEnd"/>
      <w:r w:rsidR="00A259C6" w:rsidRPr="009B1FE3">
        <w:rPr>
          <w:b/>
          <w:sz w:val="24"/>
          <w:szCs w:val="24"/>
        </w:rPr>
        <w:t xml:space="preserve"> Checklist and Guided Notes</w:t>
      </w:r>
    </w:p>
    <w:p w14:paraId="6A95CD1C" w14:textId="77777777" w:rsidR="00A259C6" w:rsidRPr="009B1FE3" w:rsidRDefault="00A259C6">
      <w:pPr>
        <w:rPr>
          <w:sz w:val="24"/>
          <w:szCs w:val="24"/>
        </w:rPr>
      </w:pPr>
    </w:p>
    <w:p w14:paraId="588DEDF2" w14:textId="56F5A67B" w:rsidR="00BF1805" w:rsidRDefault="00A259C6" w:rsidP="6BBED7CC">
      <w:pPr>
        <w:rPr>
          <w:b/>
          <w:bCs/>
          <w:sz w:val="24"/>
          <w:szCs w:val="24"/>
        </w:rPr>
      </w:pPr>
      <w:r w:rsidRPr="6BBED7CC">
        <w:rPr>
          <w:b/>
          <w:bCs/>
          <w:sz w:val="24"/>
          <w:szCs w:val="24"/>
        </w:rPr>
        <w:t xml:space="preserve">Use this Guide for the following lessons in the </w:t>
      </w:r>
      <w:proofErr w:type="spellStart"/>
      <w:r w:rsidR="004A76BD" w:rsidRPr="6BBED7CC">
        <w:rPr>
          <w:b/>
          <w:bCs/>
          <w:sz w:val="24"/>
          <w:szCs w:val="24"/>
        </w:rPr>
        <w:t>MobileStaff</w:t>
      </w:r>
      <w:proofErr w:type="spellEnd"/>
      <w:r w:rsidR="00DE43F1" w:rsidRPr="6BBED7CC">
        <w:rPr>
          <w:b/>
          <w:bCs/>
          <w:sz w:val="24"/>
          <w:szCs w:val="24"/>
        </w:rPr>
        <w:t xml:space="preserve"> </w:t>
      </w:r>
      <w:r w:rsidRPr="6BBED7CC">
        <w:rPr>
          <w:b/>
          <w:bCs/>
          <w:sz w:val="24"/>
          <w:szCs w:val="24"/>
        </w:rPr>
        <w:t>Training Class:</w:t>
      </w:r>
    </w:p>
    <w:p w14:paraId="36C11D32" w14:textId="61BAFCFA" w:rsidR="009E151C" w:rsidRDefault="009E151C" w:rsidP="004A76BD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35902E4F">
        <w:rPr>
          <w:sz w:val="24"/>
          <w:szCs w:val="24"/>
        </w:rPr>
        <w:t>Search</w:t>
      </w:r>
      <w:r w:rsidR="1DE157AF" w:rsidRPr="35902E4F">
        <w:rPr>
          <w:sz w:val="24"/>
          <w:szCs w:val="24"/>
        </w:rPr>
        <w:t xml:space="preserve">ing with </w:t>
      </w:r>
      <w:proofErr w:type="spellStart"/>
      <w:r w:rsidR="1DE157AF" w:rsidRPr="35902E4F">
        <w:rPr>
          <w:sz w:val="24"/>
          <w:szCs w:val="24"/>
        </w:rPr>
        <w:t>MobileStaff</w:t>
      </w:r>
      <w:proofErr w:type="spellEnd"/>
    </w:p>
    <w:p w14:paraId="3CDEA53F" w14:textId="6BEC58CF" w:rsidR="009E151C" w:rsidRDefault="0077244E" w:rsidP="004A76BD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Check In</w:t>
      </w:r>
    </w:p>
    <w:p w14:paraId="6517DB4F" w14:textId="38C873A9" w:rsidR="0077244E" w:rsidRDefault="0077244E" w:rsidP="004A76BD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6BBED7CC">
        <w:rPr>
          <w:sz w:val="24"/>
          <w:szCs w:val="24"/>
        </w:rPr>
        <w:t>Check</w:t>
      </w:r>
      <w:r w:rsidR="7EAD65F9" w:rsidRPr="6BBED7CC">
        <w:rPr>
          <w:sz w:val="24"/>
          <w:szCs w:val="24"/>
        </w:rPr>
        <w:t xml:space="preserve"> O</w:t>
      </w:r>
      <w:r w:rsidRPr="6BBED7CC">
        <w:rPr>
          <w:sz w:val="24"/>
          <w:szCs w:val="24"/>
        </w:rPr>
        <w:t>ut</w:t>
      </w:r>
    </w:p>
    <w:p w14:paraId="37D7397B" w14:textId="42D00969" w:rsidR="00F72BF4" w:rsidRDefault="00F72BF4" w:rsidP="004A76BD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6BBED7CC">
        <w:rPr>
          <w:sz w:val="24"/>
          <w:szCs w:val="24"/>
        </w:rPr>
        <w:t>Renew</w:t>
      </w:r>
      <w:r w:rsidR="6CFE9CCF" w:rsidRPr="6BBED7CC">
        <w:rPr>
          <w:sz w:val="24"/>
          <w:szCs w:val="24"/>
        </w:rPr>
        <w:t>ing Items</w:t>
      </w:r>
    </w:p>
    <w:p w14:paraId="5B576046" w14:textId="57D1BA18" w:rsidR="00F72BF4" w:rsidRDefault="00F72BF4" w:rsidP="004A76BD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Holds</w:t>
      </w:r>
    </w:p>
    <w:p w14:paraId="23DD1173" w14:textId="0B95FE48" w:rsidR="00F72BF4" w:rsidRDefault="00A96B9C" w:rsidP="004A76BD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Inventory</w:t>
      </w:r>
    </w:p>
    <w:p w14:paraId="1448BBFE" w14:textId="33B65207" w:rsidR="00A96B9C" w:rsidRDefault="00A96B9C" w:rsidP="004A76BD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Deselect</w:t>
      </w:r>
    </w:p>
    <w:p w14:paraId="25CA5B7B" w14:textId="05D3D6E1" w:rsidR="00A96B9C" w:rsidRDefault="00A96B9C" w:rsidP="00A96B9C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6BBED7CC">
        <w:rPr>
          <w:sz w:val="24"/>
          <w:szCs w:val="24"/>
        </w:rPr>
        <w:t>Add</w:t>
      </w:r>
      <w:r w:rsidR="79885560" w:rsidRPr="6BBED7CC">
        <w:rPr>
          <w:sz w:val="24"/>
          <w:szCs w:val="24"/>
        </w:rPr>
        <w:t>ing</w:t>
      </w:r>
      <w:r w:rsidRPr="6BBED7CC">
        <w:rPr>
          <w:sz w:val="24"/>
          <w:szCs w:val="24"/>
        </w:rPr>
        <w:t xml:space="preserve"> and Modify</w:t>
      </w:r>
      <w:r w:rsidR="1236B291" w:rsidRPr="6BBED7CC">
        <w:rPr>
          <w:sz w:val="24"/>
          <w:szCs w:val="24"/>
        </w:rPr>
        <w:t>ing</w:t>
      </w:r>
      <w:r w:rsidRPr="6BBED7CC">
        <w:rPr>
          <w:sz w:val="24"/>
          <w:szCs w:val="24"/>
        </w:rPr>
        <w:t xml:space="preserve"> Users</w:t>
      </w:r>
    </w:p>
    <w:p w14:paraId="684BC411" w14:textId="6EAC3F69" w:rsidR="00B21ACE" w:rsidRDefault="00B21ACE" w:rsidP="00A96B9C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Kiosk</w:t>
      </w:r>
    </w:p>
    <w:p w14:paraId="61099382" w14:textId="02360345" w:rsidR="00B21ACE" w:rsidRDefault="00B21ACE" w:rsidP="00A96B9C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Offline</w:t>
      </w:r>
    </w:p>
    <w:p w14:paraId="6D28261C" w14:textId="680A4E85" w:rsidR="00B21ACE" w:rsidRPr="00A96B9C" w:rsidRDefault="00B21ACE" w:rsidP="00A96B9C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Events</w:t>
      </w:r>
    </w:p>
    <w:p w14:paraId="473573A3" w14:textId="77777777" w:rsidR="004A76BD" w:rsidRPr="004A76BD" w:rsidRDefault="004A76BD" w:rsidP="004A76BD">
      <w:pPr>
        <w:rPr>
          <w:sz w:val="24"/>
          <w:szCs w:val="24"/>
        </w:rPr>
      </w:pPr>
    </w:p>
    <w:p w14:paraId="0BD45B90" w14:textId="3B06D7FC" w:rsidR="00A259C6" w:rsidRPr="009B1FE3" w:rsidRDefault="00A259C6">
      <w:pPr>
        <w:rPr>
          <w:b/>
          <w:sz w:val="24"/>
          <w:szCs w:val="24"/>
        </w:rPr>
      </w:pPr>
      <w:r w:rsidRPr="009B1FE3">
        <w:rPr>
          <w:b/>
          <w:sz w:val="24"/>
          <w:szCs w:val="24"/>
        </w:rPr>
        <w:t>Fill in the blanks in the text below using words from the training site.</w:t>
      </w:r>
    </w:p>
    <w:p w14:paraId="1098BD7C" w14:textId="77147B52" w:rsidR="006D0314" w:rsidRPr="009B1FE3" w:rsidRDefault="006D0314">
      <w:pPr>
        <w:rPr>
          <w:sz w:val="24"/>
          <w:szCs w:val="24"/>
        </w:rPr>
      </w:pPr>
    </w:p>
    <w:p w14:paraId="24212EAF" w14:textId="3596BAB7" w:rsidR="000E5A9C" w:rsidRDefault="00E8135C" w:rsidP="0BD286B5">
      <w:pPr>
        <w:rPr>
          <w:b/>
          <w:bCs/>
          <w:sz w:val="24"/>
          <w:szCs w:val="24"/>
        </w:rPr>
      </w:pPr>
      <w:r w:rsidRPr="35902E4F">
        <w:rPr>
          <w:b/>
          <w:bCs/>
          <w:sz w:val="24"/>
          <w:szCs w:val="24"/>
        </w:rPr>
        <w:t>Searching</w:t>
      </w:r>
      <w:r w:rsidR="00B040F2" w:rsidRPr="35902E4F">
        <w:rPr>
          <w:b/>
          <w:bCs/>
          <w:sz w:val="24"/>
          <w:szCs w:val="24"/>
        </w:rPr>
        <w:t xml:space="preserve"> </w:t>
      </w:r>
      <w:r w:rsidR="0E43064C" w:rsidRPr="35902E4F">
        <w:rPr>
          <w:b/>
          <w:bCs/>
          <w:sz w:val="24"/>
          <w:szCs w:val="24"/>
        </w:rPr>
        <w:t xml:space="preserve">with </w:t>
      </w:r>
      <w:proofErr w:type="spellStart"/>
      <w:r w:rsidR="0E43064C" w:rsidRPr="35902E4F">
        <w:rPr>
          <w:b/>
          <w:bCs/>
          <w:sz w:val="24"/>
          <w:szCs w:val="24"/>
        </w:rPr>
        <w:t>MobileStaff</w:t>
      </w:r>
      <w:proofErr w:type="spellEnd"/>
    </w:p>
    <w:p w14:paraId="7285DED6" w14:textId="77777777" w:rsidR="00DA6105" w:rsidRPr="009B1FE3" w:rsidRDefault="00DA6105" w:rsidP="0BD286B5">
      <w:pPr>
        <w:rPr>
          <w:b/>
          <w:bCs/>
          <w:sz w:val="24"/>
          <w:szCs w:val="24"/>
        </w:rPr>
      </w:pPr>
    </w:p>
    <w:p w14:paraId="4A81B0C2" w14:textId="532C6F4D" w:rsidR="006D0314" w:rsidRPr="00BF1805" w:rsidRDefault="5A53B346" w:rsidP="35902E4F">
      <w:pPr>
        <w:rPr>
          <w:sz w:val="24"/>
          <w:szCs w:val="24"/>
        </w:rPr>
      </w:pPr>
      <w:r w:rsidRPr="35902E4F">
        <w:rPr>
          <w:sz w:val="24"/>
          <w:szCs w:val="24"/>
          <w:shd w:val="clear" w:color="auto" w:fill="FFFFFF"/>
        </w:rPr>
        <w:t>List three ways you can search for a user:</w:t>
      </w:r>
    </w:p>
    <w:p w14:paraId="5AB7942B" w14:textId="77777777" w:rsidR="006D0314" w:rsidRPr="00BF1805" w:rsidRDefault="5A53B346" w:rsidP="35902E4F">
      <w:pPr>
        <w:rPr>
          <w:sz w:val="24"/>
          <w:szCs w:val="24"/>
        </w:rPr>
      </w:pPr>
      <w:r w:rsidRPr="35902E4F">
        <w:rPr>
          <w:sz w:val="24"/>
          <w:szCs w:val="24"/>
        </w:rPr>
        <w:t>1. ________________________________</w:t>
      </w:r>
    </w:p>
    <w:p w14:paraId="5B616875" w14:textId="182F552E" w:rsidR="006D0314" w:rsidRPr="00BF1805" w:rsidRDefault="5A53B346" w:rsidP="35902E4F">
      <w:pPr>
        <w:rPr>
          <w:sz w:val="24"/>
          <w:szCs w:val="24"/>
        </w:rPr>
      </w:pPr>
      <w:r w:rsidRPr="35902E4F">
        <w:rPr>
          <w:sz w:val="24"/>
          <w:szCs w:val="24"/>
        </w:rPr>
        <w:t>2. ________________________________</w:t>
      </w:r>
    </w:p>
    <w:p w14:paraId="1D09D664" w14:textId="46ADEC46" w:rsidR="006D0314" w:rsidRPr="00BF1805" w:rsidRDefault="5A53B346" w:rsidP="35902E4F">
      <w:pPr>
        <w:rPr>
          <w:sz w:val="24"/>
          <w:szCs w:val="24"/>
        </w:rPr>
      </w:pPr>
      <w:r w:rsidRPr="35902E4F">
        <w:rPr>
          <w:sz w:val="24"/>
          <w:szCs w:val="24"/>
        </w:rPr>
        <w:t>3. ________________________________</w:t>
      </w:r>
    </w:p>
    <w:p w14:paraId="0EC46A7F" w14:textId="43E3CDAD" w:rsidR="006D0314" w:rsidRPr="00BF1805" w:rsidRDefault="006D0314" w:rsidP="35902E4F">
      <w:pPr>
        <w:rPr>
          <w:sz w:val="24"/>
          <w:szCs w:val="24"/>
        </w:rPr>
      </w:pPr>
    </w:p>
    <w:p w14:paraId="43AB4E14" w14:textId="34F2FFFE" w:rsidR="006D0314" w:rsidRPr="00BF1805" w:rsidRDefault="7EF13F00" w:rsidP="35902E4F">
      <w:pPr>
        <w:rPr>
          <w:sz w:val="24"/>
          <w:szCs w:val="24"/>
        </w:rPr>
      </w:pPr>
      <w:r w:rsidRPr="35902E4F">
        <w:rPr>
          <w:sz w:val="24"/>
          <w:szCs w:val="24"/>
        </w:rPr>
        <w:t>The _______________ tool allows you to search for an item if you do not have the barcode handy.</w:t>
      </w:r>
    </w:p>
    <w:p w14:paraId="425A66B8" w14:textId="0D14815B" w:rsidR="006D0314" w:rsidRPr="00BF1805" w:rsidRDefault="006D0314" w:rsidP="35902E4F">
      <w:pPr>
        <w:rPr>
          <w:sz w:val="24"/>
          <w:szCs w:val="24"/>
        </w:rPr>
      </w:pPr>
    </w:p>
    <w:p w14:paraId="4A110F1B" w14:textId="7E252141" w:rsidR="006D0314" w:rsidRPr="00BF1805" w:rsidRDefault="7EF13F00" w:rsidP="35902E4F">
      <w:pPr>
        <w:rPr>
          <w:sz w:val="24"/>
          <w:szCs w:val="24"/>
          <w:shd w:val="clear" w:color="auto" w:fill="FFFFFF"/>
        </w:rPr>
      </w:pPr>
      <w:r w:rsidRPr="35902E4F">
        <w:rPr>
          <w:sz w:val="24"/>
          <w:szCs w:val="24"/>
        </w:rPr>
        <w:t>With _______________ you can check an item’s status by scanning the item barcode or search for the item using Item Search.</w:t>
      </w:r>
    </w:p>
    <w:p w14:paraId="33F708E5" w14:textId="118E571F" w:rsidR="00C40C84" w:rsidRDefault="00C40C84">
      <w:pPr>
        <w:rPr>
          <w:rFonts w:cstheme="minorHAnsi"/>
          <w:sz w:val="24"/>
          <w:szCs w:val="24"/>
        </w:rPr>
      </w:pPr>
    </w:p>
    <w:p w14:paraId="581DEE6B" w14:textId="14C2A836" w:rsidR="00A000DE" w:rsidRDefault="00FC2780" w:rsidP="0BD286B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heck In</w:t>
      </w:r>
    </w:p>
    <w:p w14:paraId="0ABBEBD3" w14:textId="77777777" w:rsidR="00DA6105" w:rsidRPr="009B1FE3" w:rsidRDefault="00DA6105" w:rsidP="0BD286B5">
      <w:pPr>
        <w:rPr>
          <w:b/>
          <w:bCs/>
          <w:sz w:val="24"/>
          <w:szCs w:val="24"/>
        </w:rPr>
      </w:pPr>
    </w:p>
    <w:p w14:paraId="257DE380" w14:textId="1FC8CC3D" w:rsidR="35902E4F" w:rsidRDefault="78F80E53" w:rsidP="6BBED7CC">
      <w:pPr>
        <w:shd w:val="clear" w:color="auto" w:fill="FFFFFF" w:themeFill="background1"/>
        <w:spacing w:line="300" w:lineRule="atLeast"/>
        <w:rPr>
          <w:rFonts w:eastAsia="Times New Roman"/>
          <w:sz w:val="24"/>
          <w:szCs w:val="24"/>
        </w:rPr>
      </w:pPr>
      <w:r w:rsidRPr="6BBED7CC">
        <w:rPr>
          <w:rFonts w:eastAsia="Times New Roman"/>
          <w:sz w:val="24"/>
          <w:szCs w:val="24"/>
        </w:rPr>
        <w:t>Scan or type an item’s _______________ in the Check In screen to easily check in items.</w:t>
      </w:r>
    </w:p>
    <w:p w14:paraId="75422C7E" w14:textId="07ABFC64" w:rsidR="6BBED7CC" w:rsidRDefault="6BBED7CC" w:rsidP="6BBED7CC">
      <w:pPr>
        <w:shd w:val="clear" w:color="auto" w:fill="FFFFFF" w:themeFill="background1"/>
        <w:spacing w:line="300" w:lineRule="atLeast"/>
        <w:rPr>
          <w:rFonts w:eastAsia="Times New Roman"/>
          <w:sz w:val="24"/>
          <w:szCs w:val="24"/>
        </w:rPr>
      </w:pPr>
    </w:p>
    <w:p w14:paraId="25D0313B" w14:textId="2A11EDE7" w:rsidR="0E94DA14" w:rsidRDefault="0E94DA14" w:rsidP="35902E4F">
      <w:pPr>
        <w:rPr>
          <w:sz w:val="24"/>
          <w:szCs w:val="24"/>
        </w:rPr>
      </w:pPr>
      <w:r w:rsidRPr="35902E4F">
        <w:rPr>
          <w:sz w:val="24"/>
          <w:szCs w:val="24"/>
        </w:rPr>
        <w:t xml:space="preserve">With _______________ you can mark </w:t>
      </w:r>
      <w:r w:rsidR="6CA843FD" w:rsidRPr="35902E4F">
        <w:rPr>
          <w:sz w:val="24"/>
          <w:szCs w:val="24"/>
        </w:rPr>
        <w:t>an</w:t>
      </w:r>
      <w:r w:rsidRPr="35902E4F">
        <w:rPr>
          <w:sz w:val="24"/>
          <w:szCs w:val="24"/>
        </w:rPr>
        <w:t xml:space="preserve"> item as used in the library by scanning the item’s _______________.</w:t>
      </w:r>
    </w:p>
    <w:p w14:paraId="439954BE" w14:textId="6FBAAE01" w:rsidR="35902E4F" w:rsidRDefault="35902E4F" w:rsidP="35902E4F">
      <w:pPr>
        <w:rPr>
          <w:sz w:val="24"/>
          <w:szCs w:val="24"/>
        </w:rPr>
      </w:pPr>
    </w:p>
    <w:p w14:paraId="693C2DB0" w14:textId="77777777" w:rsidR="002F4A75" w:rsidRDefault="002F4A7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31BCD9C2" w14:textId="06C907C8" w:rsidR="006D0314" w:rsidRDefault="00FC2780" w:rsidP="0BD286B5">
      <w:pPr>
        <w:rPr>
          <w:b/>
          <w:bCs/>
          <w:sz w:val="24"/>
          <w:szCs w:val="24"/>
        </w:rPr>
      </w:pPr>
      <w:r w:rsidRPr="6BBED7CC">
        <w:rPr>
          <w:b/>
          <w:bCs/>
          <w:sz w:val="24"/>
          <w:szCs w:val="24"/>
        </w:rPr>
        <w:lastRenderedPageBreak/>
        <w:t>Check</w:t>
      </w:r>
      <w:r w:rsidR="7E53F70B" w:rsidRPr="6BBED7CC">
        <w:rPr>
          <w:b/>
          <w:bCs/>
          <w:sz w:val="24"/>
          <w:szCs w:val="24"/>
        </w:rPr>
        <w:t xml:space="preserve"> O</w:t>
      </w:r>
      <w:r w:rsidRPr="6BBED7CC">
        <w:rPr>
          <w:b/>
          <w:bCs/>
          <w:sz w:val="24"/>
          <w:szCs w:val="24"/>
        </w:rPr>
        <w:t>ut</w:t>
      </w:r>
    </w:p>
    <w:p w14:paraId="0BD282A4" w14:textId="77777777" w:rsidR="00DA6105" w:rsidRPr="003120B6" w:rsidRDefault="00DA6105" w:rsidP="0BD286B5">
      <w:pPr>
        <w:rPr>
          <w:b/>
          <w:bCs/>
          <w:sz w:val="24"/>
          <w:szCs w:val="24"/>
        </w:rPr>
      </w:pPr>
    </w:p>
    <w:p w14:paraId="346EF378" w14:textId="44B1B552" w:rsidR="025DDC1A" w:rsidRDefault="025DDC1A" w:rsidP="35902E4F">
      <w:pPr>
        <w:rPr>
          <w:sz w:val="24"/>
          <w:szCs w:val="24"/>
        </w:rPr>
      </w:pPr>
      <w:r w:rsidRPr="35902E4F">
        <w:rPr>
          <w:sz w:val="24"/>
          <w:szCs w:val="24"/>
        </w:rPr>
        <w:t>To check out an item to a user, first locate the user’s _______________.</w:t>
      </w:r>
      <w:r w:rsidR="27EFF0B3" w:rsidRPr="35902E4F">
        <w:rPr>
          <w:sz w:val="24"/>
          <w:szCs w:val="24"/>
        </w:rPr>
        <w:t xml:space="preserve"> Then scan or enter the item _______________. Once an item is checked out, the _______________, title, and ________</w:t>
      </w:r>
      <w:r w:rsidR="613DA3DE" w:rsidRPr="35902E4F">
        <w:rPr>
          <w:sz w:val="24"/>
          <w:szCs w:val="24"/>
        </w:rPr>
        <w:t>_______ are shown.</w:t>
      </w:r>
    </w:p>
    <w:p w14:paraId="027449D7" w14:textId="73789D01" w:rsidR="35902E4F" w:rsidRDefault="35902E4F" w:rsidP="35902E4F">
      <w:pPr>
        <w:rPr>
          <w:sz w:val="24"/>
          <w:szCs w:val="24"/>
        </w:rPr>
      </w:pPr>
    </w:p>
    <w:p w14:paraId="6C92E4CD" w14:textId="18FBDEB9" w:rsidR="613DA3DE" w:rsidRDefault="613DA3DE" w:rsidP="35902E4F">
      <w:pPr>
        <w:rPr>
          <w:sz w:val="24"/>
          <w:szCs w:val="24"/>
        </w:rPr>
      </w:pPr>
      <w:r w:rsidRPr="35902E4F">
        <w:rPr>
          <w:sz w:val="24"/>
          <w:szCs w:val="24"/>
        </w:rPr>
        <w:t>When using the Modify Due Date icon, library staff can choose from these options when assigning a specific date:</w:t>
      </w:r>
    </w:p>
    <w:p w14:paraId="2815F496" w14:textId="0E5FDC9F" w:rsidR="613DA3DE" w:rsidRDefault="613DA3DE" w:rsidP="35902E4F">
      <w:pPr>
        <w:rPr>
          <w:color w:val="333333"/>
          <w:sz w:val="24"/>
          <w:szCs w:val="24"/>
        </w:rPr>
      </w:pPr>
      <w:r w:rsidRPr="35902E4F">
        <w:rPr>
          <w:sz w:val="24"/>
          <w:szCs w:val="24"/>
        </w:rPr>
        <w:t xml:space="preserve">1. </w:t>
      </w:r>
      <w:r w:rsidRPr="35902E4F">
        <w:rPr>
          <w:color w:val="333333"/>
          <w:sz w:val="24"/>
          <w:szCs w:val="24"/>
        </w:rPr>
        <w:t>________________________________</w:t>
      </w:r>
      <w:r w:rsidR="002F4A75">
        <w:rPr>
          <w:color w:val="333333"/>
          <w:sz w:val="24"/>
          <w:szCs w:val="24"/>
        </w:rPr>
        <w:t xml:space="preserve">    </w:t>
      </w:r>
      <w:r w:rsidRPr="35902E4F">
        <w:rPr>
          <w:sz w:val="24"/>
          <w:szCs w:val="24"/>
        </w:rPr>
        <w:t xml:space="preserve">2. </w:t>
      </w:r>
      <w:r w:rsidRPr="35902E4F">
        <w:rPr>
          <w:color w:val="333333"/>
          <w:sz w:val="24"/>
          <w:szCs w:val="24"/>
        </w:rPr>
        <w:t>________________________________</w:t>
      </w:r>
    </w:p>
    <w:p w14:paraId="0389F401" w14:textId="35152C69" w:rsidR="613DA3DE" w:rsidRDefault="613DA3DE" w:rsidP="35902E4F">
      <w:pPr>
        <w:rPr>
          <w:sz w:val="24"/>
          <w:szCs w:val="24"/>
        </w:rPr>
      </w:pPr>
      <w:r w:rsidRPr="35902E4F">
        <w:rPr>
          <w:sz w:val="24"/>
          <w:szCs w:val="24"/>
        </w:rPr>
        <w:t xml:space="preserve">3. </w:t>
      </w:r>
      <w:r w:rsidRPr="35902E4F">
        <w:rPr>
          <w:color w:val="333333"/>
          <w:sz w:val="24"/>
          <w:szCs w:val="24"/>
        </w:rPr>
        <w:t>________________________________</w:t>
      </w:r>
      <w:r w:rsidR="002F4A75">
        <w:rPr>
          <w:color w:val="333333"/>
          <w:sz w:val="24"/>
          <w:szCs w:val="24"/>
        </w:rPr>
        <w:t xml:space="preserve">    </w:t>
      </w:r>
      <w:r w:rsidRPr="35902E4F">
        <w:rPr>
          <w:sz w:val="24"/>
          <w:szCs w:val="24"/>
        </w:rPr>
        <w:t xml:space="preserve">4. </w:t>
      </w:r>
      <w:r w:rsidRPr="35902E4F">
        <w:rPr>
          <w:color w:val="333333"/>
          <w:sz w:val="24"/>
          <w:szCs w:val="24"/>
        </w:rPr>
        <w:t>________________________________</w:t>
      </w:r>
    </w:p>
    <w:p w14:paraId="35588A98" w14:textId="4027DFC4" w:rsidR="613DA3DE" w:rsidRDefault="613DA3DE" w:rsidP="35902E4F">
      <w:pPr>
        <w:rPr>
          <w:sz w:val="24"/>
          <w:szCs w:val="24"/>
        </w:rPr>
      </w:pPr>
      <w:r w:rsidRPr="35902E4F">
        <w:rPr>
          <w:sz w:val="24"/>
          <w:szCs w:val="24"/>
        </w:rPr>
        <w:t xml:space="preserve">5. </w:t>
      </w:r>
      <w:r w:rsidRPr="35902E4F">
        <w:rPr>
          <w:color w:val="333333"/>
          <w:sz w:val="24"/>
          <w:szCs w:val="24"/>
        </w:rPr>
        <w:t>________________________________</w:t>
      </w:r>
      <w:r w:rsidR="002F4A75">
        <w:rPr>
          <w:color w:val="333333"/>
          <w:sz w:val="24"/>
          <w:szCs w:val="24"/>
        </w:rPr>
        <w:t xml:space="preserve">    6. </w:t>
      </w:r>
      <w:r w:rsidRPr="35902E4F">
        <w:rPr>
          <w:color w:val="333333"/>
          <w:sz w:val="24"/>
          <w:szCs w:val="24"/>
        </w:rPr>
        <w:t>Cancel</w:t>
      </w:r>
    </w:p>
    <w:p w14:paraId="40E83050" w14:textId="176A47B3" w:rsidR="35902E4F" w:rsidRDefault="35902E4F" w:rsidP="35902E4F">
      <w:pPr>
        <w:rPr>
          <w:sz w:val="24"/>
          <w:szCs w:val="24"/>
        </w:rPr>
      </w:pPr>
    </w:p>
    <w:p w14:paraId="6B65DDDD" w14:textId="46CCEED5" w:rsidR="006D0314" w:rsidRDefault="00FC2780" w:rsidP="73B89A2E">
      <w:pPr>
        <w:rPr>
          <w:b/>
          <w:bCs/>
          <w:sz w:val="24"/>
          <w:szCs w:val="24"/>
        </w:rPr>
      </w:pPr>
      <w:r w:rsidRPr="6BBED7CC">
        <w:rPr>
          <w:b/>
          <w:bCs/>
          <w:sz w:val="24"/>
          <w:szCs w:val="24"/>
        </w:rPr>
        <w:t>Renew</w:t>
      </w:r>
      <w:r w:rsidR="1EB9D87D" w:rsidRPr="6BBED7CC">
        <w:rPr>
          <w:b/>
          <w:bCs/>
          <w:sz w:val="24"/>
          <w:szCs w:val="24"/>
        </w:rPr>
        <w:t>ing Items</w:t>
      </w:r>
    </w:p>
    <w:p w14:paraId="2FEFED10" w14:textId="77777777" w:rsidR="00DA6105" w:rsidRPr="009B1FE3" w:rsidRDefault="00DA6105" w:rsidP="73B89A2E">
      <w:pPr>
        <w:rPr>
          <w:b/>
          <w:bCs/>
          <w:sz w:val="24"/>
          <w:szCs w:val="24"/>
        </w:rPr>
      </w:pPr>
    </w:p>
    <w:p w14:paraId="554D317B" w14:textId="7C2FC69B" w:rsidR="480F4786" w:rsidRPr="00B01929" w:rsidRDefault="00E4DBFF" w:rsidP="35902E4F">
      <w:pPr>
        <w:rPr>
          <w:sz w:val="24"/>
          <w:szCs w:val="24"/>
        </w:rPr>
      </w:pPr>
      <w:r w:rsidRPr="35902E4F">
        <w:rPr>
          <w:sz w:val="24"/>
          <w:szCs w:val="24"/>
          <w:shd w:val="clear" w:color="auto" w:fill="FFFFFF"/>
        </w:rPr>
        <w:t>When renewing an item, choose from Renew by _______________ or Renew by _______________.</w:t>
      </w:r>
    </w:p>
    <w:p w14:paraId="1BB318F8" w14:textId="0372247A" w:rsidR="480F4786" w:rsidRPr="00B01929" w:rsidRDefault="480F4786" w:rsidP="35902E4F">
      <w:pPr>
        <w:rPr>
          <w:sz w:val="24"/>
          <w:szCs w:val="24"/>
        </w:rPr>
      </w:pPr>
    </w:p>
    <w:p w14:paraId="5E110699" w14:textId="77777777" w:rsidR="00DA6105" w:rsidRDefault="00E4DBFF" w:rsidP="35902E4F">
      <w:pPr>
        <w:rPr>
          <w:sz w:val="24"/>
          <w:szCs w:val="24"/>
        </w:rPr>
      </w:pPr>
      <w:r w:rsidRPr="35902E4F">
        <w:rPr>
          <w:sz w:val="24"/>
          <w:szCs w:val="24"/>
        </w:rPr>
        <w:t xml:space="preserve">_______________ means the item was brought to you and you saw it before it was renewed. </w:t>
      </w:r>
    </w:p>
    <w:p w14:paraId="31B930A2" w14:textId="77777777" w:rsidR="00DA6105" w:rsidRDefault="00DA6105" w:rsidP="35902E4F">
      <w:pPr>
        <w:rPr>
          <w:sz w:val="24"/>
          <w:szCs w:val="24"/>
        </w:rPr>
      </w:pPr>
    </w:p>
    <w:p w14:paraId="2A10CD0F" w14:textId="1E120D58" w:rsidR="480F4786" w:rsidRPr="00B01929" w:rsidRDefault="00E4DBFF" w:rsidP="35902E4F">
      <w:pPr>
        <w:rPr>
          <w:sz w:val="24"/>
          <w:szCs w:val="24"/>
        </w:rPr>
      </w:pPr>
      <w:r w:rsidRPr="35902E4F">
        <w:rPr>
          <w:sz w:val="24"/>
          <w:szCs w:val="24"/>
        </w:rPr>
        <w:t>_______________ would mean the item was not brought back and there</w:t>
      </w:r>
      <w:r w:rsidR="00DA6105">
        <w:rPr>
          <w:sz w:val="24"/>
          <w:szCs w:val="24"/>
        </w:rPr>
        <w:t>fore</w:t>
      </w:r>
      <w:r w:rsidRPr="35902E4F">
        <w:rPr>
          <w:sz w:val="24"/>
          <w:szCs w:val="24"/>
        </w:rPr>
        <w:t xml:space="preserve"> was unseen.</w:t>
      </w:r>
    </w:p>
    <w:p w14:paraId="6A2D8542" w14:textId="77777777" w:rsidR="35902E4F" w:rsidRDefault="35902E4F" w:rsidP="35902E4F">
      <w:pPr>
        <w:rPr>
          <w:sz w:val="24"/>
          <w:szCs w:val="24"/>
        </w:rPr>
      </w:pPr>
    </w:p>
    <w:p w14:paraId="3DFD5222" w14:textId="2266415A" w:rsidR="006D0314" w:rsidRDefault="00950338" w:rsidP="006D0314">
      <w:pPr>
        <w:rPr>
          <w:b/>
          <w:bCs/>
          <w:sz w:val="24"/>
          <w:szCs w:val="24"/>
        </w:rPr>
      </w:pPr>
      <w:r w:rsidRPr="35902E4F">
        <w:rPr>
          <w:b/>
          <w:bCs/>
          <w:sz w:val="24"/>
          <w:szCs w:val="24"/>
        </w:rPr>
        <w:t>Holds</w:t>
      </w:r>
    </w:p>
    <w:p w14:paraId="59ACC2EC" w14:textId="54F440FC" w:rsidR="35902E4F" w:rsidRDefault="35902E4F" w:rsidP="6BBED7CC">
      <w:pPr>
        <w:rPr>
          <w:b/>
          <w:bCs/>
          <w:sz w:val="24"/>
          <w:szCs w:val="24"/>
        </w:rPr>
      </w:pPr>
    </w:p>
    <w:p w14:paraId="5D43A8C9" w14:textId="75C1AB26" w:rsidR="0E129857" w:rsidRDefault="0E129857" w:rsidP="35902E4F">
      <w:pPr>
        <w:rPr>
          <w:sz w:val="24"/>
          <w:szCs w:val="24"/>
        </w:rPr>
      </w:pPr>
      <w:r w:rsidRPr="35902E4F">
        <w:rPr>
          <w:sz w:val="24"/>
          <w:szCs w:val="24"/>
        </w:rPr>
        <w:t>You may _______________, modify, and _______________ holds associated with a user with Holds by User.</w:t>
      </w:r>
    </w:p>
    <w:p w14:paraId="6A3B3286" w14:textId="3C0B6B6C" w:rsidR="35902E4F" w:rsidRDefault="35902E4F" w:rsidP="35902E4F">
      <w:pPr>
        <w:rPr>
          <w:sz w:val="24"/>
          <w:szCs w:val="24"/>
        </w:rPr>
      </w:pPr>
    </w:p>
    <w:p w14:paraId="751259CE" w14:textId="6CC1475C" w:rsidR="6E14F91F" w:rsidRDefault="6E14F91F" w:rsidP="35902E4F">
      <w:pPr>
        <w:rPr>
          <w:sz w:val="24"/>
          <w:szCs w:val="24"/>
        </w:rPr>
      </w:pPr>
      <w:r w:rsidRPr="6BBED7CC">
        <w:rPr>
          <w:sz w:val="24"/>
          <w:szCs w:val="24"/>
        </w:rPr>
        <w:t xml:space="preserve">The _______________ option is used to </w:t>
      </w:r>
      <w:proofErr w:type="gramStart"/>
      <w:r w:rsidRPr="6BBED7CC">
        <w:rPr>
          <w:sz w:val="24"/>
          <w:szCs w:val="24"/>
        </w:rPr>
        <w:t>view</w:t>
      </w:r>
      <w:proofErr w:type="gramEnd"/>
      <w:r w:rsidRPr="6BBED7CC">
        <w:rPr>
          <w:sz w:val="24"/>
          <w:szCs w:val="24"/>
        </w:rPr>
        <w:t xml:space="preserve"> and process holds currently on the hold shelf. You can modify available holds and determine what actions need to take place, such as marking an item _______________ or removing a _______________.</w:t>
      </w:r>
    </w:p>
    <w:p w14:paraId="5F77240A" w14:textId="39A2A8C0" w:rsidR="6BBED7CC" w:rsidRDefault="6BBED7CC" w:rsidP="6BBED7CC">
      <w:pPr>
        <w:rPr>
          <w:sz w:val="24"/>
          <w:szCs w:val="24"/>
        </w:rPr>
      </w:pPr>
    </w:p>
    <w:p w14:paraId="6A2FCE74" w14:textId="6553A964" w:rsidR="1A861D6D" w:rsidRDefault="1A861D6D" w:rsidP="6BBED7CC">
      <w:pPr>
        <w:rPr>
          <w:sz w:val="24"/>
          <w:szCs w:val="24"/>
        </w:rPr>
      </w:pPr>
      <w:r w:rsidRPr="6BBED7CC">
        <w:rPr>
          <w:sz w:val="24"/>
          <w:szCs w:val="24"/>
        </w:rPr>
        <w:t>The _________________________ provides a list of on-shelf items that need to be pulled to fulfill holds. Holds and the ability to place them on checked out and/or available items must be _______________ in your Library Holds policy in _______________.</w:t>
      </w:r>
    </w:p>
    <w:p w14:paraId="22773951" w14:textId="080F737D" w:rsidR="35902E4F" w:rsidRDefault="35902E4F" w:rsidP="35902E4F">
      <w:pPr>
        <w:rPr>
          <w:sz w:val="24"/>
          <w:szCs w:val="24"/>
        </w:rPr>
      </w:pPr>
    </w:p>
    <w:p w14:paraId="5F6BACAB" w14:textId="77777777" w:rsidR="002F4A75" w:rsidRDefault="002F4A7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4200EFF8" w14:textId="6A94897F" w:rsidR="19B23007" w:rsidRDefault="19B23007" w:rsidP="0BD286B5">
      <w:pPr>
        <w:rPr>
          <w:b/>
          <w:bCs/>
          <w:sz w:val="24"/>
          <w:szCs w:val="24"/>
        </w:rPr>
      </w:pPr>
      <w:r w:rsidRPr="35902E4F">
        <w:rPr>
          <w:b/>
          <w:bCs/>
          <w:sz w:val="24"/>
          <w:szCs w:val="24"/>
        </w:rPr>
        <w:t>I</w:t>
      </w:r>
      <w:r w:rsidR="00950338" w:rsidRPr="35902E4F">
        <w:rPr>
          <w:b/>
          <w:bCs/>
          <w:sz w:val="24"/>
          <w:szCs w:val="24"/>
        </w:rPr>
        <w:t>nventory</w:t>
      </w:r>
    </w:p>
    <w:p w14:paraId="5B5EFFCD" w14:textId="77777777" w:rsidR="00DA6105" w:rsidRDefault="00DA6105" w:rsidP="0BD286B5">
      <w:pPr>
        <w:rPr>
          <w:b/>
          <w:bCs/>
          <w:sz w:val="24"/>
          <w:szCs w:val="24"/>
        </w:rPr>
      </w:pPr>
    </w:p>
    <w:p w14:paraId="7BE3D71E" w14:textId="3DA04B71" w:rsidR="695332CD" w:rsidRDefault="695332CD" w:rsidP="35902E4F">
      <w:pPr>
        <w:rPr>
          <w:sz w:val="24"/>
          <w:szCs w:val="24"/>
        </w:rPr>
      </w:pPr>
      <w:r w:rsidRPr="35902E4F">
        <w:rPr>
          <w:sz w:val="24"/>
          <w:szCs w:val="24"/>
        </w:rPr>
        <w:t xml:space="preserve">The </w:t>
      </w:r>
      <w:proofErr w:type="spellStart"/>
      <w:r w:rsidRPr="35902E4F">
        <w:rPr>
          <w:sz w:val="24"/>
          <w:szCs w:val="24"/>
        </w:rPr>
        <w:t>MobileStaff</w:t>
      </w:r>
      <w:proofErr w:type="spellEnd"/>
      <w:r w:rsidRPr="35902E4F">
        <w:rPr>
          <w:sz w:val="24"/>
          <w:szCs w:val="24"/>
        </w:rPr>
        <w:t xml:space="preserve"> Inventory method takes the place of Step _____ and Step _____ in the Inventory Process.</w:t>
      </w:r>
    </w:p>
    <w:p w14:paraId="5EA78C9D" w14:textId="2D907AF3" w:rsidR="35902E4F" w:rsidRDefault="35902E4F" w:rsidP="35902E4F">
      <w:pPr>
        <w:rPr>
          <w:sz w:val="24"/>
          <w:szCs w:val="24"/>
        </w:rPr>
      </w:pPr>
    </w:p>
    <w:p w14:paraId="547DA478" w14:textId="69B9DEBE" w:rsidR="695332CD" w:rsidRDefault="695332CD" w:rsidP="35902E4F">
      <w:pPr>
        <w:rPr>
          <w:sz w:val="24"/>
          <w:szCs w:val="24"/>
        </w:rPr>
      </w:pPr>
      <w:r w:rsidRPr="35902E4F">
        <w:rPr>
          <w:sz w:val="24"/>
          <w:szCs w:val="24"/>
        </w:rPr>
        <w:t>In Setup, allowing Audio Alerts will include a sound when which three things happen:</w:t>
      </w:r>
    </w:p>
    <w:p w14:paraId="09A22C42" w14:textId="77777777" w:rsidR="695332CD" w:rsidRDefault="695332CD" w:rsidP="35902E4F">
      <w:pPr>
        <w:rPr>
          <w:sz w:val="24"/>
          <w:szCs w:val="24"/>
        </w:rPr>
      </w:pPr>
      <w:r w:rsidRPr="35902E4F">
        <w:rPr>
          <w:sz w:val="24"/>
          <w:szCs w:val="24"/>
        </w:rPr>
        <w:t>1. ________________________________</w:t>
      </w:r>
    </w:p>
    <w:p w14:paraId="27E9CA13" w14:textId="182F552E" w:rsidR="695332CD" w:rsidRDefault="695332CD" w:rsidP="35902E4F">
      <w:pPr>
        <w:rPr>
          <w:sz w:val="24"/>
          <w:szCs w:val="24"/>
        </w:rPr>
      </w:pPr>
      <w:r w:rsidRPr="35902E4F">
        <w:rPr>
          <w:sz w:val="24"/>
          <w:szCs w:val="24"/>
        </w:rPr>
        <w:t>2. ________________________________</w:t>
      </w:r>
    </w:p>
    <w:p w14:paraId="0C21262B" w14:textId="46ADEC46" w:rsidR="695332CD" w:rsidRDefault="695332CD" w:rsidP="35902E4F">
      <w:pPr>
        <w:rPr>
          <w:sz w:val="24"/>
          <w:szCs w:val="24"/>
        </w:rPr>
      </w:pPr>
      <w:r w:rsidRPr="35902E4F">
        <w:rPr>
          <w:sz w:val="24"/>
          <w:szCs w:val="24"/>
        </w:rPr>
        <w:t>3. ________________________________</w:t>
      </w:r>
    </w:p>
    <w:p w14:paraId="595050F6" w14:textId="512C5F3E" w:rsidR="35902E4F" w:rsidRDefault="35902E4F" w:rsidP="35902E4F">
      <w:pPr>
        <w:rPr>
          <w:sz w:val="24"/>
          <w:szCs w:val="24"/>
        </w:rPr>
      </w:pPr>
    </w:p>
    <w:p w14:paraId="2D3B7B99" w14:textId="4CC3C686" w:rsidR="695332CD" w:rsidRDefault="695332CD" w:rsidP="35902E4F">
      <w:pPr>
        <w:rPr>
          <w:sz w:val="24"/>
          <w:szCs w:val="24"/>
        </w:rPr>
      </w:pPr>
      <w:r w:rsidRPr="35902E4F">
        <w:rPr>
          <w:sz w:val="24"/>
          <w:szCs w:val="24"/>
        </w:rPr>
        <w:t>To ensure items are correctly shelved, turn on ________________________________.</w:t>
      </w:r>
    </w:p>
    <w:p w14:paraId="75EAE89E" w14:textId="669096C1" w:rsidR="35902E4F" w:rsidRDefault="35902E4F" w:rsidP="35902E4F">
      <w:pPr>
        <w:rPr>
          <w:sz w:val="24"/>
          <w:szCs w:val="24"/>
        </w:rPr>
      </w:pPr>
    </w:p>
    <w:p w14:paraId="3A44BD17" w14:textId="66883C47" w:rsidR="006D0314" w:rsidRDefault="00950338" w:rsidP="006D0314">
      <w:pPr>
        <w:rPr>
          <w:b/>
          <w:sz w:val="24"/>
          <w:szCs w:val="24"/>
        </w:rPr>
      </w:pPr>
      <w:r>
        <w:rPr>
          <w:b/>
          <w:sz w:val="24"/>
          <w:szCs w:val="24"/>
        </w:rPr>
        <w:t>Deselect</w:t>
      </w:r>
    </w:p>
    <w:p w14:paraId="137D63B6" w14:textId="77777777" w:rsidR="00DA6105" w:rsidRPr="009B1FE3" w:rsidRDefault="00DA6105" w:rsidP="006D0314">
      <w:pPr>
        <w:rPr>
          <w:b/>
          <w:sz w:val="24"/>
          <w:szCs w:val="24"/>
        </w:rPr>
      </w:pPr>
    </w:p>
    <w:p w14:paraId="02066776" w14:textId="560931E7" w:rsidR="5E180D12" w:rsidRDefault="5E180D12" w:rsidP="35902E4F">
      <w:pPr>
        <w:rPr>
          <w:rFonts w:eastAsiaTheme="minorEastAsia"/>
          <w:sz w:val="24"/>
          <w:szCs w:val="24"/>
        </w:rPr>
      </w:pPr>
      <w:r w:rsidRPr="35902E4F">
        <w:rPr>
          <w:rFonts w:eastAsiaTheme="minorEastAsia"/>
          <w:sz w:val="24"/>
          <w:szCs w:val="24"/>
        </w:rPr>
        <w:t>A</w:t>
      </w:r>
      <w:r w:rsidR="2DA1CC25" w:rsidRPr="35902E4F">
        <w:rPr>
          <w:rFonts w:eastAsiaTheme="minorEastAsia"/>
          <w:sz w:val="24"/>
          <w:szCs w:val="24"/>
        </w:rPr>
        <w:t>nother word for weeding is _______________.</w:t>
      </w:r>
    </w:p>
    <w:p w14:paraId="4F29DB28" w14:textId="247B3803" w:rsidR="35902E4F" w:rsidRDefault="35902E4F" w:rsidP="35902E4F">
      <w:pPr>
        <w:rPr>
          <w:rFonts w:eastAsiaTheme="minorEastAsia"/>
          <w:sz w:val="24"/>
          <w:szCs w:val="24"/>
        </w:rPr>
      </w:pPr>
    </w:p>
    <w:p w14:paraId="01B3EA78" w14:textId="58CA63DD" w:rsidR="2DA1CC25" w:rsidRDefault="2DA1CC25" w:rsidP="35902E4F">
      <w:pPr>
        <w:rPr>
          <w:rFonts w:eastAsiaTheme="minorEastAsia"/>
          <w:sz w:val="24"/>
          <w:szCs w:val="24"/>
        </w:rPr>
      </w:pPr>
      <w:r w:rsidRPr="35902E4F">
        <w:rPr>
          <w:rFonts w:eastAsiaTheme="minorEastAsia"/>
          <w:sz w:val="24"/>
          <w:szCs w:val="24"/>
        </w:rPr>
        <w:t xml:space="preserve">When selecting the _______________ date, </w:t>
      </w:r>
      <w:proofErr w:type="spellStart"/>
      <w:r w:rsidRPr="35902E4F">
        <w:rPr>
          <w:rFonts w:eastAsiaTheme="minorEastAsia"/>
          <w:sz w:val="24"/>
          <w:szCs w:val="24"/>
        </w:rPr>
        <w:t>MobileStaff</w:t>
      </w:r>
      <w:proofErr w:type="spellEnd"/>
      <w:r w:rsidRPr="35902E4F">
        <w:rPr>
          <w:rFonts w:eastAsiaTheme="minorEastAsia"/>
          <w:sz w:val="24"/>
          <w:szCs w:val="24"/>
        </w:rPr>
        <w:t xml:space="preserve"> looks for items with a date created, _______________, or charged earlier than the date selected.</w:t>
      </w:r>
    </w:p>
    <w:p w14:paraId="5FC5959C" w14:textId="23AAF53A" w:rsidR="35902E4F" w:rsidRDefault="35902E4F" w:rsidP="35902E4F">
      <w:pPr>
        <w:rPr>
          <w:rFonts w:eastAsiaTheme="minorEastAsia"/>
          <w:sz w:val="24"/>
          <w:szCs w:val="24"/>
        </w:rPr>
      </w:pPr>
    </w:p>
    <w:p w14:paraId="3F7098E7" w14:textId="6B5F04F9" w:rsidR="610E1C42" w:rsidRDefault="610E1C42" w:rsidP="35902E4F">
      <w:pPr>
        <w:rPr>
          <w:rFonts w:eastAsiaTheme="minorEastAsia"/>
          <w:sz w:val="24"/>
          <w:szCs w:val="24"/>
        </w:rPr>
      </w:pPr>
      <w:r w:rsidRPr="35902E4F">
        <w:rPr>
          <w:rFonts w:eastAsiaTheme="minorEastAsia"/>
          <w:sz w:val="24"/>
          <w:szCs w:val="24"/>
        </w:rPr>
        <w:t>Click the trash can icon to mark an item as _______________. Click the question mark (?) icon to mark an item __________</w:t>
      </w:r>
      <w:r w:rsidR="37EFCAFA" w:rsidRPr="35902E4F">
        <w:rPr>
          <w:rFonts w:eastAsiaTheme="minorEastAsia"/>
          <w:sz w:val="24"/>
          <w:szCs w:val="24"/>
        </w:rPr>
        <w:t>_____.</w:t>
      </w:r>
    </w:p>
    <w:p w14:paraId="56CAF9D4" w14:textId="77777777" w:rsidR="00C92B58" w:rsidRPr="009B1FE3" w:rsidRDefault="00C92B58" w:rsidP="006D0314">
      <w:pPr>
        <w:rPr>
          <w:sz w:val="24"/>
          <w:szCs w:val="24"/>
        </w:rPr>
      </w:pPr>
    </w:p>
    <w:p w14:paraId="7A16F3EB" w14:textId="1211A876" w:rsidR="006D0314" w:rsidRDefault="00950338" w:rsidP="78D89F43">
      <w:pPr>
        <w:rPr>
          <w:b/>
          <w:bCs/>
          <w:sz w:val="24"/>
          <w:szCs w:val="24"/>
        </w:rPr>
      </w:pPr>
      <w:r w:rsidRPr="6BBED7CC">
        <w:rPr>
          <w:b/>
          <w:bCs/>
          <w:sz w:val="24"/>
          <w:szCs w:val="24"/>
        </w:rPr>
        <w:t>Add</w:t>
      </w:r>
      <w:r w:rsidR="65AEE9FA" w:rsidRPr="6BBED7CC">
        <w:rPr>
          <w:b/>
          <w:bCs/>
          <w:sz w:val="24"/>
          <w:szCs w:val="24"/>
        </w:rPr>
        <w:t>ing</w:t>
      </w:r>
      <w:r w:rsidRPr="6BBED7CC">
        <w:rPr>
          <w:b/>
          <w:bCs/>
          <w:sz w:val="24"/>
          <w:szCs w:val="24"/>
        </w:rPr>
        <w:t xml:space="preserve"> and Modify</w:t>
      </w:r>
      <w:r w:rsidR="4774EA41" w:rsidRPr="6BBED7CC">
        <w:rPr>
          <w:b/>
          <w:bCs/>
          <w:sz w:val="24"/>
          <w:szCs w:val="24"/>
        </w:rPr>
        <w:t>ing</w:t>
      </w:r>
      <w:r w:rsidRPr="6BBED7CC">
        <w:rPr>
          <w:b/>
          <w:bCs/>
          <w:sz w:val="24"/>
          <w:szCs w:val="24"/>
        </w:rPr>
        <w:t xml:space="preserve"> Users</w:t>
      </w:r>
    </w:p>
    <w:p w14:paraId="2425E906" w14:textId="77777777" w:rsidR="00DA6105" w:rsidRPr="009B1FE3" w:rsidRDefault="00DA6105" w:rsidP="78D89F43">
      <w:pPr>
        <w:rPr>
          <w:b/>
          <w:bCs/>
          <w:sz w:val="24"/>
          <w:szCs w:val="24"/>
        </w:rPr>
      </w:pPr>
    </w:p>
    <w:p w14:paraId="7050B386" w14:textId="3F359B19" w:rsidR="3D835E9D" w:rsidRDefault="0637C3DB" w:rsidP="3D835E9D">
      <w:pPr>
        <w:rPr>
          <w:sz w:val="24"/>
          <w:szCs w:val="24"/>
        </w:rPr>
      </w:pPr>
      <w:r w:rsidRPr="35902E4F">
        <w:rPr>
          <w:sz w:val="24"/>
          <w:szCs w:val="24"/>
        </w:rPr>
        <w:t xml:space="preserve">A helpful way to ensure duplicate accounts are not being created </w:t>
      </w:r>
      <w:r w:rsidR="799721A2" w:rsidRPr="35902E4F">
        <w:rPr>
          <w:sz w:val="24"/>
          <w:szCs w:val="24"/>
        </w:rPr>
        <w:t>unnecessarily</w:t>
      </w:r>
      <w:r w:rsidRPr="35902E4F">
        <w:rPr>
          <w:sz w:val="24"/>
          <w:szCs w:val="24"/>
        </w:rPr>
        <w:t xml:space="preserve"> is to check for duplicate users b</w:t>
      </w:r>
      <w:r w:rsidR="5AAB88E4" w:rsidRPr="35902E4F">
        <w:rPr>
          <w:sz w:val="24"/>
          <w:szCs w:val="24"/>
        </w:rPr>
        <w:t xml:space="preserve">y selecting user information fields in _______________. </w:t>
      </w:r>
    </w:p>
    <w:p w14:paraId="14695654" w14:textId="2AFCF0E3" w:rsidR="35902E4F" w:rsidRDefault="35902E4F" w:rsidP="35902E4F">
      <w:pPr>
        <w:rPr>
          <w:sz w:val="24"/>
          <w:szCs w:val="24"/>
        </w:rPr>
      </w:pPr>
    </w:p>
    <w:p w14:paraId="1FA0423C" w14:textId="0745CC3B" w:rsidR="28485BB9" w:rsidRDefault="28485BB9" w:rsidP="35902E4F">
      <w:pPr>
        <w:rPr>
          <w:rFonts w:eastAsiaTheme="minorEastAsia"/>
          <w:color w:val="333333"/>
          <w:sz w:val="24"/>
          <w:szCs w:val="24"/>
        </w:rPr>
      </w:pPr>
      <w:r w:rsidRPr="35902E4F">
        <w:rPr>
          <w:rFonts w:eastAsiaTheme="minorEastAsia"/>
          <w:color w:val="333333"/>
          <w:sz w:val="24"/>
          <w:szCs w:val="24"/>
        </w:rPr>
        <w:t>Any changes made to a user record will _______________ stay if your library is using the Patron Update Process from the district's student information system.</w:t>
      </w:r>
    </w:p>
    <w:p w14:paraId="051858EB" w14:textId="385653CF" w:rsidR="35902E4F" w:rsidRDefault="35902E4F" w:rsidP="35902E4F">
      <w:pPr>
        <w:rPr>
          <w:rFonts w:eastAsiaTheme="minorEastAsia"/>
          <w:color w:val="333333"/>
          <w:sz w:val="24"/>
          <w:szCs w:val="24"/>
        </w:rPr>
      </w:pPr>
    </w:p>
    <w:p w14:paraId="5D987308" w14:textId="5D694253" w:rsidR="006D0314" w:rsidRDefault="00950338" w:rsidP="0BD286B5">
      <w:pPr>
        <w:rPr>
          <w:b/>
          <w:bCs/>
          <w:sz w:val="24"/>
          <w:szCs w:val="24"/>
        </w:rPr>
      </w:pPr>
      <w:r w:rsidRPr="35902E4F">
        <w:rPr>
          <w:b/>
          <w:bCs/>
          <w:sz w:val="24"/>
          <w:szCs w:val="24"/>
        </w:rPr>
        <w:t>Kiosk</w:t>
      </w:r>
    </w:p>
    <w:p w14:paraId="2A225E5E" w14:textId="77777777" w:rsidR="00DA6105" w:rsidRPr="009B1FE3" w:rsidRDefault="00DA6105" w:rsidP="0BD286B5">
      <w:pPr>
        <w:rPr>
          <w:b/>
          <w:bCs/>
          <w:sz w:val="24"/>
          <w:szCs w:val="24"/>
        </w:rPr>
      </w:pPr>
    </w:p>
    <w:p w14:paraId="11E1BA48" w14:textId="7E2694BC" w:rsidR="006D0314" w:rsidRDefault="5E9C7748" w:rsidP="35902E4F">
      <w:pPr>
        <w:rPr>
          <w:sz w:val="24"/>
          <w:szCs w:val="24"/>
        </w:rPr>
      </w:pPr>
      <w:r w:rsidRPr="6BBED7CC">
        <w:rPr>
          <w:sz w:val="24"/>
          <w:szCs w:val="24"/>
        </w:rPr>
        <w:t>Kiosk mode is your solution for a _______________</w:t>
      </w:r>
      <w:r w:rsidR="58158F7B" w:rsidRPr="6BBED7CC">
        <w:rPr>
          <w:sz w:val="24"/>
          <w:szCs w:val="24"/>
        </w:rPr>
        <w:t>_____</w:t>
      </w:r>
      <w:r w:rsidRPr="6BBED7CC">
        <w:rPr>
          <w:sz w:val="24"/>
          <w:szCs w:val="24"/>
        </w:rPr>
        <w:t xml:space="preserve"> and _______________</w:t>
      </w:r>
      <w:r w:rsidR="38AA25FD" w:rsidRPr="6BBED7CC">
        <w:rPr>
          <w:sz w:val="24"/>
          <w:szCs w:val="24"/>
        </w:rPr>
        <w:t>_____</w:t>
      </w:r>
      <w:r w:rsidRPr="6BBED7CC">
        <w:rPr>
          <w:sz w:val="24"/>
          <w:szCs w:val="24"/>
        </w:rPr>
        <w:t xml:space="preserve"> station.</w:t>
      </w:r>
    </w:p>
    <w:p w14:paraId="7EDC12AF" w14:textId="29BFF237" w:rsidR="35902E4F" w:rsidRDefault="35902E4F" w:rsidP="35902E4F">
      <w:pPr>
        <w:rPr>
          <w:sz w:val="24"/>
          <w:szCs w:val="24"/>
        </w:rPr>
      </w:pPr>
    </w:p>
    <w:p w14:paraId="11387ECD" w14:textId="5751DACF" w:rsidR="5E9C7748" w:rsidRDefault="5E9C7748" w:rsidP="35902E4F">
      <w:pPr>
        <w:rPr>
          <w:sz w:val="24"/>
          <w:szCs w:val="24"/>
        </w:rPr>
      </w:pPr>
      <w:r w:rsidRPr="35902E4F">
        <w:rPr>
          <w:sz w:val="24"/>
          <w:szCs w:val="24"/>
        </w:rPr>
        <w:t>_______________ by name is not available in Kiosk.</w:t>
      </w:r>
    </w:p>
    <w:p w14:paraId="1A101888" w14:textId="33A0FE4E" w:rsidR="35902E4F" w:rsidRDefault="35902E4F" w:rsidP="35902E4F">
      <w:pPr>
        <w:rPr>
          <w:sz w:val="24"/>
          <w:szCs w:val="24"/>
        </w:rPr>
      </w:pPr>
    </w:p>
    <w:p w14:paraId="6F0EA8DA" w14:textId="77777777" w:rsidR="002F4A75" w:rsidRDefault="002F4A7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6030A141" w14:textId="40CC0CAA" w:rsidR="00FC4DA6" w:rsidRDefault="00FC4DA6" w:rsidP="00FC4DA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Offline</w:t>
      </w:r>
    </w:p>
    <w:p w14:paraId="08420ED2" w14:textId="77777777" w:rsidR="00DA6105" w:rsidRPr="009B1FE3" w:rsidRDefault="00DA6105" w:rsidP="00FC4DA6">
      <w:pPr>
        <w:rPr>
          <w:b/>
          <w:bCs/>
          <w:sz w:val="24"/>
          <w:szCs w:val="24"/>
        </w:rPr>
      </w:pPr>
    </w:p>
    <w:p w14:paraId="6FD755D1" w14:textId="13E01B75" w:rsidR="762B8B37" w:rsidRDefault="762B8B37" w:rsidP="35902E4F">
      <w:pPr>
        <w:rPr>
          <w:sz w:val="24"/>
          <w:szCs w:val="24"/>
        </w:rPr>
      </w:pPr>
      <w:r w:rsidRPr="35902E4F">
        <w:rPr>
          <w:sz w:val="24"/>
          <w:szCs w:val="24"/>
        </w:rPr>
        <w:t xml:space="preserve">List the tasks available in </w:t>
      </w:r>
      <w:proofErr w:type="spellStart"/>
      <w:r w:rsidRPr="35902E4F">
        <w:rPr>
          <w:sz w:val="24"/>
          <w:szCs w:val="24"/>
        </w:rPr>
        <w:t>MobileStaff</w:t>
      </w:r>
      <w:proofErr w:type="spellEnd"/>
      <w:r w:rsidRPr="35902E4F">
        <w:rPr>
          <w:sz w:val="24"/>
          <w:szCs w:val="24"/>
        </w:rPr>
        <w:t xml:space="preserve"> when using Offline mode:</w:t>
      </w:r>
    </w:p>
    <w:p w14:paraId="577EADC5" w14:textId="2CF881D8" w:rsidR="762B8B37" w:rsidRDefault="762B8B37" w:rsidP="35902E4F">
      <w:pPr>
        <w:rPr>
          <w:color w:val="333333"/>
          <w:sz w:val="24"/>
          <w:szCs w:val="24"/>
        </w:rPr>
      </w:pPr>
      <w:r w:rsidRPr="35902E4F">
        <w:rPr>
          <w:sz w:val="24"/>
          <w:szCs w:val="24"/>
        </w:rPr>
        <w:t xml:space="preserve">1. </w:t>
      </w:r>
      <w:r w:rsidRPr="35902E4F">
        <w:rPr>
          <w:color w:val="333333"/>
          <w:sz w:val="24"/>
          <w:szCs w:val="24"/>
        </w:rPr>
        <w:t>________________________________</w:t>
      </w:r>
      <w:r w:rsidR="002F4A75">
        <w:rPr>
          <w:color w:val="333333"/>
          <w:sz w:val="24"/>
          <w:szCs w:val="24"/>
        </w:rPr>
        <w:t xml:space="preserve">     </w:t>
      </w:r>
      <w:r w:rsidRPr="35902E4F">
        <w:rPr>
          <w:sz w:val="24"/>
          <w:szCs w:val="24"/>
        </w:rPr>
        <w:t xml:space="preserve">2. </w:t>
      </w:r>
      <w:r w:rsidRPr="35902E4F">
        <w:rPr>
          <w:color w:val="333333"/>
          <w:sz w:val="24"/>
          <w:szCs w:val="24"/>
        </w:rPr>
        <w:t>________________________________</w:t>
      </w:r>
    </w:p>
    <w:p w14:paraId="5CE1AE42" w14:textId="7D72B0F4" w:rsidR="762B8B37" w:rsidRDefault="762B8B37" w:rsidP="35902E4F">
      <w:pPr>
        <w:rPr>
          <w:sz w:val="24"/>
          <w:szCs w:val="24"/>
        </w:rPr>
      </w:pPr>
      <w:r w:rsidRPr="35902E4F">
        <w:rPr>
          <w:sz w:val="24"/>
          <w:szCs w:val="24"/>
        </w:rPr>
        <w:t xml:space="preserve">3. </w:t>
      </w:r>
      <w:r w:rsidRPr="35902E4F">
        <w:rPr>
          <w:color w:val="333333"/>
          <w:sz w:val="24"/>
          <w:szCs w:val="24"/>
        </w:rPr>
        <w:t>________________________________</w:t>
      </w:r>
      <w:r w:rsidR="002F4A75">
        <w:rPr>
          <w:color w:val="333333"/>
          <w:sz w:val="24"/>
          <w:szCs w:val="24"/>
        </w:rPr>
        <w:t xml:space="preserve">     </w:t>
      </w:r>
      <w:r w:rsidRPr="35902E4F">
        <w:rPr>
          <w:sz w:val="24"/>
          <w:szCs w:val="24"/>
        </w:rPr>
        <w:t xml:space="preserve">4. </w:t>
      </w:r>
      <w:r w:rsidRPr="35902E4F">
        <w:rPr>
          <w:color w:val="333333"/>
          <w:sz w:val="24"/>
          <w:szCs w:val="24"/>
        </w:rPr>
        <w:t>________________________________</w:t>
      </w:r>
    </w:p>
    <w:p w14:paraId="7CC2CB29" w14:textId="19A0E6B5" w:rsidR="762B8B37" w:rsidRDefault="762B8B37" w:rsidP="35902E4F">
      <w:pPr>
        <w:rPr>
          <w:sz w:val="24"/>
          <w:szCs w:val="24"/>
        </w:rPr>
      </w:pPr>
      <w:r w:rsidRPr="35902E4F">
        <w:rPr>
          <w:sz w:val="24"/>
          <w:szCs w:val="24"/>
        </w:rPr>
        <w:t xml:space="preserve">5. </w:t>
      </w:r>
      <w:r w:rsidRPr="35902E4F">
        <w:rPr>
          <w:color w:val="333333"/>
          <w:sz w:val="24"/>
          <w:szCs w:val="24"/>
        </w:rPr>
        <w:t>________________________________</w:t>
      </w:r>
    </w:p>
    <w:p w14:paraId="03E2F330" w14:textId="59F92A1A" w:rsidR="3D835E9D" w:rsidRDefault="3D835E9D" w:rsidP="3D835E9D"/>
    <w:p w14:paraId="5BC3A121" w14:textId="56361811" w:rsidR="762B8B37" w:rsidRPr="005B1FCE" w:rsidRDefault="762B8B37" w:rsidP="35902E4F">
      <w:pPr>
        <w:rPr>
          <w:sz w:val="24"/>
          <w:szCs w:val="24"/>
        </w:rPr>
      </w:pPr>
      <w:r w:rsidRPr="005B1FCE">
        <w:rPr>
          <w:sz w:val="24"/>
          <w:szCs w:val="24"/>
        </w:rPr>
        <w:t xml:space="preserve">Offline mode is only available for use in the </w:t>
      </w:r>
      <w:proofErr w:type="spellStart"/>
      <w:r w:rsidRPr="005B1FCE">
        <w:rPr>
          <w:sz w:val="24"/>
          <w:szCs w:val="24"/>
        </w:rPr>
        <w:t>MobileStaff</w:t>
      </w:r>
      <w:proofErr w:type="spellEnd"/>
      <w:r w:rsidRPr="005B1FCE">
        <w:rPr>
          <w:sz w:val="24"/>
          <w:szCs w:val="24"/>
        </w:rPr>
        <w:t xml:space="preserve"> _______________ on a mobile device.</w:t>
      </w:r>
    </w:p>
    <w:p w14:paraId="744617F1" w14:textId="4777D8B1" w:rsidR="002C10C0" w:rsidRDefault="002C10C0" w:rsidP="35902E4F"/>
    <w:p w14:paraId="5BC0C81B" w14:textId="7BAFDB45" w:rsidR="005B1FCE" w:rsidRPr="005B1FCE" w:rsidRDefault="005B1FCE" w:rsidP="35902E4F">
      <w:pPr>
        <w:rPr>
          <w:rFonts w:cstheme="minorHAnsi"/>
          <w:sz w:val="24"/>
          <w:szCs w:val="24"/>
        </w:rPr>
      </w:pPr>
      <w:r w:rsidRPr="005B1FCE">
        <w:rPr>
          <w:rFonts w:cstheme="minorHAnsi"/>
          <w:color w:val="333333"/>
          <w:sz w:val="24"/>
          <w:szCs w:val="24"/>
          <w:shd w:val="clear" w:color="auto" w:fill="FFFFFF"/>
        </w:rPr>
        <w:t xml:space="preserve">The data used by </w:t>
      </w:r>
      <w:proofErr w:type="spellStart"/>
      <w:r w:rsidRPr="005B1FCE">
        <w:rPr>
          <w:rFonts w:cstheme="minorHAnsi"/>
          <w:color w:val="333333"/>
          <w:sz w:val="24"/>
          <w:szCs w:val="24"/>
          <w:shd w:val="clear" w:color="auto" w:fill="FFFFFF"/>
        </w:rPr>
        <w:t>MobileStaff</w:t>
      </w:r>
      <w:proofErr w:type="spellEnd"/>
      <w:r w:rsidRPr="005B1FCE">
        <w:rPr>
          <w:rFonts w:cstheme="minorHAnsi"/>
          <w:color w:val="333333"/>
          <w:sz w:val="24"/>
          <w:szCs w:val="24"/>
          <w:shd w:val="clear" w:color="auto" w:fill="FFFFFF"/>
        </w:rPr>
        <w:t xml:space="preserve"> Offline is automatically </w:t>
      </w:r>
      <w:r>
        <w:rPr>
          <w:rFonts w:cstheme="minorHAnsi"/>
          <w:color w:val="333333"/>
          <w:sz w:val="24"/>
          <w:szCs w:val="24"/>
          <w:shd w:val="clear" w:color="auto" w:fill="FFFFFF"/>
        </w:rPr>
        <w:t>_______________</w:t>
      </w:r>
      <w:r w:rsidRPr="005B1FCE">
        <w:rPr>
          <w:rFonts w:cstheme="minorHAnsi"/>
          <w:color w:val="333333"/>
          <w:sz w:val="24"/>
          <w:szCs w:val="24"/>
          <w:shd w:val="clear" w:color="auto" w:fill="FFFFFF"/>
        </w:rPr>
        <w:t xml:space="preserve"> and </w:t>
      </w:r>
      <w:r>
        <w:rPr>
          <w:rFonts w:cstheme="minorHAnsi"/>
          <w:color w:val="333333"/>
          <w:sz w:val="24"/>
          <w:szCs w:val="24"/>
          <w:shd w:val="clear" w:color="auto" w:fill="FFFFFF"/>
        </w:rPr>
        <w:t>_______________</w:t>
      </w:r>
      <w:r w:rsidRPr="005B1FCE">
        <w:rPr>
          <w:rFonts w:cstheme="minorHAnsi"/>
          <w:color w:val="333333"/>
          <w:sz w:val="24"/>
          <w:szCs w:val="24"/>
          <w:shd w:val="clear" w:color="auto" w:fill="FFFFFF"/>
        </w:rPr>
        <w:t xml:space="preserve"> when the device used next connects to the server.</w:t>
      </w:r>
    </w:p>
    <w:p w14:paraId="3B9124F4" w14:textId="3ACE76FF" w:rsidR="00DA6105" w:rsidRDefault="00DA6105" w:rsidP="35902E4F"/>
    <w:p w14:paraId="1DB7DBF9" w14:textId="3FF0A9C6" w:rsidR="00522C82" w:rsidRPr="002F4A75" w:rsidRDefault="00522C82" w:rsidP="35902E4F">
      <w:pPr>
        <w:rPr>
          <w:sz w:val="24"/>
          <w:szCs w:val="24"/>
        </w:rPr>
      </w:pPr>
      <w:r w:rsidRPr="002F4A75">
        <w:rPr>
          <w:sz w:val="24"/>
          <w:szCs w:val="24"/>
        </w:rPr>
        <w:t xml:space="preserve">After working </w:t>
      </w:r>
      <w:r w:rsidR="008B138E" w:rsidRPr="002F4A75">
        <w:rPr>
          <w:sz w:val="24"/>
          <w:szCs w:val="24"/>
        </w:rPr>
        <w:t>o</w:t>
      </w:r>
      <w:r w:rsidRPr="002F4A75">
        <w:rPr>
          <w:sz w:val="24"/>
          <w:szCs w:val="24"/>
        </w:rPr>
        <w:t>ffline, contact your _________________________</w:t>
      </w:r>
      <w:r w:rsidR="008B138E" w:rsidRPr="002F4A75">
        <w:rPr>
          <w:sz w:val="24"/>
          <w:szCs w:val="24"/>
        </w:rPr>
        <w:t xml:space="preserve"> and let them know you were using Offline mode.</w:t>
      </w:r>
    </w:p>
    <w:p w14:paraId="0EADE108" w14:textId="3F9EAA0D" w:rsidR="00025424" w:rsidRPr="002F4A75" w:rsidRDefault="00025424" w:rsidP="35902E4F">
      <w:pPr>
        <w:rPr>
          <w:sz w:val="24"/>
          <w:szCs w:val="24"/>
        </w:rPr>
      </w:pPr>
    </w:p>
    <w:p w14:paraId="44EE8CC3" w14:textId="1547D355" w:rsidR="00025424" w:rsidRPr="002F4A75" w:rsidRDefault="00025424" w:rsidP="35902E4F">
      <w:pPr>
        <w:rPr>
          <w:sz w:val="24"/>
          <w:szCs w:val="24"/>
        </w:rPr>
      </w:pPr>
      <w:r w:rsidRPr="002F4A75">
        <w:rPr>
          <w:sz w:val="24"/>
          <w:szCs w:val="24"/>
        </w:rPr>
        <w:t xml:space="preserve">To upload </w:t>
      </w:r>
      <w:r w:rsidR="00F10732" w:rsidRPr="002F4A75">
        <w:rPr>
          <w:sz w:val="24"/>
          <w:szCs w:val="24"/>
        </w:rPr>
        <w:t xml:space="preserve">offline transactions in </w:t>
      </w:r>
      <w:proofErr w:type="spellStart"/>
      <w:r w:rsidR="00F10732" w:rsidRPr="002F4A75">
        <w:rPr>
          <w:sz w:val="24"/>
          <w:szCs w:val="24"/>
        </w:rPr>
        <w:t>MobileStaff</w:t>
      </w:r>
      <w:proofErr w:type="spellEnd"/>
      <w:r w:rsidR="00F10732" w:rsidRPr="002F4A75">
        <w:rPr>
          <w:sz w:val="24"/>
          <w:szCs w:val="24"/>
        </w:rPr>
        <w:t>:</w:t>
      </w:r>
    </w:p>
    <w:p w14:paraId="6D63A9BE" w14:textId="77777777" w:rsidR="00F10732" w:rsidRPr="002F4A75" w:rsidRDefault="00F10732" w:rsidP="00F10732">
      <w:pPr>
        <w:rPr>
          <w:sz w:val="24"/>
          <w:szCs w:val="24"/>
        </w:rPr>
      </w:pPr>
      <w:r w:rsidRPr="002F4A75">
        <w:rPr>
          <w:sz w:val="24"/>
          <w:szCs w:val="24"/>
        </w:rPr>
        <w:t>1. ________________________________</w:t>
      </w:r>
    </w:p>
    <w:p w14:paraId="2373E0ED" w14:textId="77777777" w:rsidR="00F10732" w:rsidRPr="002F4A75" w:rsidRDefault="00F10732" w:rsidP="00F10732">
      <w:pPr>
        <w:rPr>
          <w:sz w:val="24"/>
          <w:szCs w:val="24"/>
        </w:rPr>
      </w:pPr>
      <w:r w:rsidRPr="002F4A75">
        <w:rPr>
          <w:sz w:val="24"/>
          <w:szCs w:val="24"/>
        </w:rPr>
        <w:t>2. ________________________________</w:t>
      </w:r>
    </w:p>
    <w:p w14:paraId="7F831BEC" w14:textId="7680AB88" w:rsidR="00F10732" w:rsidRPr="002F4A75" w:rsidRDefault="00F10732" w:rsidP="35902E4F">
      <w:pPr>
        <w:rPr>
          <w:sz w:val="24"/>
          <w:szCs w:val="24"/>
        </w:rPr>
      </w:pPr>
      <w:r w:rsidRPr="002F4A75">
        <w:rPr>
          <w:sz w:val="24"/>
          <w:szCs w:val="24"/>
        </w:rPr>
        <w:t>3. ________________________________</w:t>
      </w:r>
    </w:p>
    <w:p w14:paraId="387E1C06" w14:textId="77777777" w:rsidR="008B138E" w:rsidRPr="002F4A75" w:rsidRDefault="008B138E" w:rsidP="35902E4F">
      <w:pPr>
        <w:rPr>
          <w:sz w:val="24"/>
          <w:szCs w:val="24"/>
        </w:rPr>
      </w:pPr>
    </w:p>
    <w:p w14:paraId="5EA0775C" w14:textId="4A436E38" w:rsidR="00FC4DA6" w:rsidRDefault="00F32998" w:rsidP="00FC4DA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vents</w:t>
      </w:r>
    </w:p>
    <w:p w14:paraId="17E8426C" w14:textId="77777777" w:rsidR="00DA6105" w:rsidRPr="009B1FE3" w:rsidRDefault="00DA6105" w:rsidP="00FC4DA6">
      <w:pPr>
        <w:rPr>
          <w:b/>
          <w:bCs/>
          <w:sz w:val="24"/>
          <w:szCs w:val="24"/>
        </w:rPr>
      </w:pPr>
    </w:p>
    <w:p w14:paraId="3BD47A7D" w14:textId="472A5DA9" w:rsidR="35902E4F" w:rsidRDefault="00552762" w:rsidP="35902E4F">
      <w:pPr>
        <w:rPr>
          <w:rFonts w:cstheme="minorHAnsi"/>
          <w:color w:val="333333"/>
          <w:sz w:val="24"/>
          <w:szCs w:val="24"/>
          <w:shd w:val="clear" w:color="auto" w:fill="FFFFFF"/>
        </w:rPr>
      </w:pPr>
      <w:r w:rsidRPr="00552762">
        <w:rPr>
          <w:rFonts w:cstheme="minorHAnsi"/>
          <w:color w:val="333333"/>
          <w:sz w:val="24"/>
          <w:szCs w:val="24"/>
          <w:shd w:val="clear" w:color="auto" w:fill="FFFFFF"/>
        </w:rPr>
        <w:t xml:space="preserve">The Events feature in </w:t>
      </w:r>
      <w:proofErr w:type="spellStart"/>
      <w:r w:rsidRPr="00552762">
        <w:rPr>
          <w:rFonts w:cstheme="minorHAnsi"/>
          <w:color w:val="333333"/>
          <w:sz w:val="24"/>
          <w:szCs w:val="24"/>
          <w:shd w:val="clear" w:color="auto" w:fill="FFFFFF"/>
        </w:rPr>
        <w:t>MobileStaff</w:t>
      </w:r>
      <w:proofErr w:type="spellEnd"/>
      <w:r w:rsidRPr="00552762">
        <w:rPr>
          <w:rFonts w:cstheme="minorHAnsi"/>
          <w:color w:val="333333"/>
          <w:sz w:val="24"/>
          <w:szCs w:val="24"/>
          <w:shd w:val="clear" w:color="auto" w:fill="FFFFFF"/>
        </w:rPr>
        <w:t xml:space="preserve"> allows librarians and other staff to take and track </w:t>
      </w:r>
      <w:r>
        <w:rPr>
          <w:rFonts w:cstheme="minorHAnsi"/>
          <w:color w:val="333333"/>
          <w:sz w:val="24"/>
          <w:szCs w:val="24"/>
          <w:shd w:val="clear" w:color="auto" w:fill="FFFFFF"/>
        </w:rPr>
        <w:t>_______________</w:t>
      </w:r>
      <w:r w:rsidRPr="00552762">
        <w:rPr>
          <w:rFonts w:cstheme="minorHAnsi"/>
          <w:color w:val="333333"/>
          <w:sz w:val="24"/>
          <w:szCs w:val="24"/>
          <w:shd w:val="clear" w:color="auto" w:fill="FFFFFF"/>
        </w:rPr>
        <w:t xml:space="preserve"> for events.</w:t>
      </w:r>
    </w:p>
    <w:p w14:paraId="3F57F2F0" w14:textId="2C0FB329" w:rsidR="00396F18" w:rsidRDefault="00396F18" w:rsidP="35902E4F">
      <w:pPr>
        <w:rPr>
          <w:rFonts w:cstheme="minorHAnsi"/>
          <w:color w:val="333333"/>
          <w:sz w:val="24"/>
          <w:szCs w:val="24"/>
          <w:shd w:val="clear" w:color="auto" w:fill="FFFFFF"/>
        </w:rPr>
      </w:pPr>
    </w:p>
    <w:p w14:paraId="7158FACB" w14:textId="5057A69B" w:rsidR="00396F18" w:rsidRDefault="00396F18" w:rsidP="454232F2">
      <w:pPr>
        <w:rPr>
          <w:color w:val="333333"/>
          <w:sz w:val="24"/>
          <w:szCs w:val="24"/>
          <w:shd w:val="clear" w:color="auto" w:fill="FFFFFF"/>
        </w:rPr>
      </w:pPr>
      <w:r w:rsidRPr="454232F2">
        <w:rPr>
          <w:color w:val="333333"/>
          <w:sz w:val="24"/>
          <w:szCs w:val="24"/>
          <w:shd w:val="clear" w:color="auto" w:fill="FFFFFF"/>
        </w:rPr>
        <w:t>Before using Events</w:t>
      </w:r>
      <w:r w:rsidR="00031A0B" w:rsidRPr="454232F2">
        <w:rPr>
          <w:color w:val="333333"/>
          <w:sz w:val="24"/>
          <w:szCs w:val="24"/>
          <w:shd w:val="clear" w:color="auto" w:fill="FFFFFF"/>
        </w:rPr>
        <w:t>, a new _______________ group of Event and a _______________ user account must be created.</w:t>
      </w:r>
    </w:p>
    <w:p w14:paraId="4D9F6119" w14:textId="765CDF49" w:rsidR="00031A0B" w:rsidRDefault="00031A0B" w:rsidP="35902E4F">
      <w:pPr>
        <w:rPr>
          <w:rFonts w:cstheme="minorHAnsi"/>
          <w:color w:val="333333"/>
          <w:sz w:val="24"/>
          <w:szCs w:val="24"/>
          <w:shd w:val="clear" w:color="auto" w:fill="FFFFFF"/>
        </w:rPr>
      </w:pPr>
    </w:p>
    <w:p w14:paraId="63EEE03D" w14:textId="6418DC0A" w:rsidR="00031A0B" w:rsidRPr="00552762" w:rsidRDefault="00363F06" w:rsidP="35902E4F">
      <w:pPr>
        <w:rPr>
          <w:rFonts w:cstheme="minorHAnsi"/>
          <w:sz w:val="24"/>
          <w:szCs w:val="24"/>
        </w:rPr>
      </w:pPr>
      <w:r w:rsidRPr="00363F06">
        <w:rPr>
          <w:rFonts w:cstheme="minorHAnsi"/>
          <w:sz w:val="24"/>
          <w:szCs w:val="24"/>
        </w:rPr>
        <w:t>If</w:t>
      </w:r>
      <w:r w:rsidR="00DB5141">
        <w:rPr>
          <w:rFonts w:cstheme="minorHAnsi"/>
          <w:sz w:val="24"/>
          <w:szCs w:val="24"/>
        </w:rPr>
        <w:t xml:space="preserve"> _______________</w:t>
      </w:r>
      <w:r w:rsidRPr="00363F06">
        <w:rPr>
          <w:rFonts w:cstheme="minorHAnsi"/>
          <w:sz w:val="24"/>
          <w:szCs w:val="24"/>
        </w:rPr>
        <w:t xml:space="preserve"> is turned on in Workflows, library staff will be able to access attendee information through Item Search/Display, found in the Common Tasks wizard group.</w:t>
      </w:r>
    </w:p>
    <w:sectPr w:rsidR="00031A0B" w:rsidRPr="00552762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6A92B9" w14:textId="77777777" w:rsidR="00206676" w:rsidRDefault="00206676" w:rsidP="003677D2">
      <w:pPr>
        <w:spacing w:line="240" w:lineRule="auto"/>
      </w:pPr>
      <w:r>
        <w:separator/>
      </w:r>
    </w:p>
  </w:endnote>
  <w:endnote w:type="continuationSeparator" w:id="0">
    <w:p w14:paraId="60CEFC2B" w14:textId="77777777" w:rsidR="00206676" w:rsidRDefault="00206676" w:rsidP="003677D2">
      <w:pPr>
        <w:spacing w:line="240" w:lineRule="auto"/>
      </w:pPr>
      <w:r>
        <w:continuationSeparator/>
      </w:r>
    </w:p>
  </w:endnote>
  <w:endnote w:type="continuationNotice" w:id="1">
    <w:p w14:paraId="27BB1A0C" w14:textId="77777777" w:rsidR="00206676" w:rsidRDefault="00206676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B97542" w14:textId="77777777" w:rsidR="00727286" w:rsidRDefault="00727286" w:rsidP="00716106">
    <w:pPr>
      <w:pStyle w:val="Footer"/>
      <w:rPr>
        <w:sz w:val="20"/>
        <w:szCs w:val="20"/>
      </w:rPr>
    </w:pPr>
  </w:p>
  <w:p w14:paraId="7DA1B737" w14:textId="77777777" w:rsidR="00727286" w:rsidRDefault="00727286" w:rsidP="00716106">
    <w:pPr>
      <w:pStyle w:val="Footer"/>
      <w:rPr>
        <w:sz w:val="20"/>
        <w:szCs w:val="20"/>
      </w:rPr>
    </w:pPr>
  </w:p>
  <w:p w14:paraId="278F2ECB" w14:textId="77777777" w:rsidR="00727286" w:rsidRDefault="00727286" w:rsidP="00716106">
    <w:pPr>
      <w:pStyle w:val="Footer"/>
      <w:rPr>
        <w:sz w:val="20"/>
        <w:szCs w:val="20"/>
      </w:rPr>
    </w:pPr>
  </w:p>
  <w:p w14:paraId="773575F2" w14:textId="6B066D33" w:rsidR="00716106" w:rsidRDefault="00716106" w:rsidP="00716106">
    <w:pPr>
      <w:pStyle w:val="Footer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4FFDFB1" wp14:editId="1FAE73C2">
          <wp:simplePos x="0" y="0"/>
          <wp:positionH relativeFrom="column">
            <wp:posOffset>4110355</wp:posOffset>
          </wp:positionH>
          <wp:positionV relativeFrom="paragraph">
            <wp:posOffset>-231140</wp:posOffset>
          </wp:positionV>
          <wp:extent cx="1835785" cy="46037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5785" cy="4603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454232F2">
      <w:rPr>
        <w:sz w:val="20"/>
        <w:szCs w:val="20"/>
      </w:rPr>
      <w:t>September 2020</w:t>
    </w:r>
    <w:r>
      <w:rPr>
        <w:sz w:val="20"/>
        <w:szCs w:val="20"/>
      </w:rPr>
      <w:tab/>
    </w:r>
    <w:r>
      <w:rPr>
        <w:sz w:val="20"/>
        <w:szCs w:val="20"/>
      </w:rPr>
      <w:tab/>
    </w:r>
  </w:p>
  <w:p w14:paraId="58FAAD4A" w14:textId="77777777" w:rsidR="00716106" w:rsidRDefault="00206676" w:rsidP="00716106">
    <w:pPr>
      <w:pStyle w:val="Footer"/>
      <w:rPr>
        <w:sz w:val="20"/>
        <w:szCs w:val="20"/>
      </w:rPr>
    </w:pPr>
    <w:hyperlink r:id="rId2" w:history="1">
      <w:r w:rsidR="00716106">
        <w:rPr>
          <w:rStyle w:val="Hyperlink"/>
          <w:sz w:val="20"/>
          <w:szCs w:val="20"/>
        </w:rPr>
        <w:t>www.infohio.org</w:t>
      </w:r>
    </w:hyperlink>
    <w:r w:rsidR="00716106">
      <w:rPr>
        <w:sz w:val="20"/>
        <w:szCs w:val="20"/>
      </w:rPr>
      <w:tab/>
    </w:r>
    <w:r w:rsidR="00716106">
      <w:rPr>
        <w:sz w:val="20"/>
        <w:szCs w:val="20"/>
      </w:rPr>
      <w:tab/>
      <w:t xml:space="preserve"> </w:t>
    </w:r>
  </w:p>
  <w:p w14:paraId="7FD4ED58" w14:textId="7EA6A482" w:rsidR="003677D2" w:rsidRPr="00727286" w:rsidRDefault="00716106">
    <w:pPr>
      <w:pStyle w:val="Footer"/>
      <w:rPr>
        <w:sz w:val="20"/>
        <w:szCs w:val="20"/>
      </w:rPr>
    </w:pPr>
    <w:r>
      <w:rPr>
        <w:sz w:val="20"/>
        <w:szCs w:val="20"/>
      </w:rPr>
      <w:t xml:space="preserve">Need help? Go to </w:t>
    </w:r>
    <w:hyperlink r:id="rId3" w:history="1">
      <w:r>
        <w:rPr>
          <w:rStyle w:val="Hyperlink"/>
          <w:sz w:val="20"/>
          <w:szCs w:val="20"/>
        </w:rPr>
        <w:t>support.infohio.org</w:t>
      </w:r>
      <w:r>
        <w:rPr>
          <w:rStyle w:val="Hyperlink"/>
          <w:sz w:val="20"/>
          <w:szCs w:val="20"/>
        </w:rPr>
        <w:tab/>
      </w:r>
    </w:hyperlink>
    <w:r>
      <w:rPr>
        <w:sz w:val="20"/>
        <w:szCs w:val="20"/>
      </w:rPr>
      <w:t xml:space="preserve">                                                 </w:t>
    </w:r>
    <w:proofErr w:type="spellStart"/>
    <w:r>
      <w:rPr>
        <w:sz w:val="20"/>
        <w:szCs w:val="20"/>
      </w:rPr>
      <w:t>INFOhio</w:t>
    </w:r>
    <w:proofErr w:type="spellEnd"/>
    <w:r>
      <w:rPr>
        <w:sz w:val="20"/>
        <w:szCs w:val="20"/>
      </w:rPr>
      <w:t xml:space="preserve"> is Optimized by the Management Council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FD89DD" w14:textId="77777777" w:rsidR="00206676" w:rsidRDefault="00206676" w:rsidP="003677D2">
      <w:pPr>
        <w:spacing w:line="240" w:lineRule="auto"/>
      </w:pPr>
      <w:r>
        <w:separator/>
      </w:r>
    </w:p>
  </w:footnote>
  <w:footnote w:type="continuationSeparator" w:id="0">
    <w:p w14:paraId="2860C4A2" w14:textId="77777777" w:rsidR="00206676" w:rsidRDefault="00206676" w:rsidP="003677D2">
      <w:pPr>
        <w:spacing w:line="240" w:lineRule="auto"/>
      </w:pPr>
      <w:r>
        <w:continuationSeparator/>
      </w:r>
    </w:p>
  </w:footnote>
  <w:footnote w:type="continuationNotice" w:id="1">
    <w:p w14:paraId="59B8EB7E" w14:textId="77777777" w:rsidR="00206676" w:rsidRDefault="00206676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C60D32"/>
    <w:multiLevelType w:val="hybridMultilevel"/>
    <w:tmpl w:val="569AC718"/>
    <w:lvl w:ilvl="0" w:tplc="F1CE344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913853"/>
    <w:multiLevelType w:val="hybridMultilevel"/>
    <w:tmpl w:val="06C2A096"/>
    <w:lvl w:ilvl="0" w:tplc="72603DF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822DB1"/>
    <w:multiLevelType w:val="hybridMultilevel"/>
    <w:tmpl w:val="10E0E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317455"/>
    <w:multiLevelType w:val="hybridMultilevel"/>
    <w:tmpl w:val="7B3AE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CA42EC"/>
    <w:multiLevelType w:val="hybridMultilevel"/>
    <w:tmpl w:val="42C4CBDE"/>
    <w:lvl w:ilvl="0" w:tplc="D6D6859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DACD7E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AFCE7E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152B6A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B6DF7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8F202A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2E08BA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B9232C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C60804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NzG2MDU2NjY1NbNQ0lEKTi0uzszPAykwrQUAsba0HywAAAA="/>
  </w:docVars>
  <w:rsids>
    <w:rsidRoot w:val="00A259C6"/>
    <w:rsid w:val="000012FC"/>
    <w:rsid w:val="00014EB9"/>
    <w:rsid w:val="00025424"/>
    <w:rsid w:val="00031A0B"/>
    <w:rsid w:val="0005753F"/>
    <w:rsid w:val="00062527"/>
    <w:rsid w:val="00085177"/>
    <w:rsid w:val="000A75F8"/>
    <w:rsid w:val="000B48C9"/>
    <w:rsid w:val="000C10CB"/>
    <w:rsid w:val="000C6EAD"/>
    <w:rsid w:val="000D099B"/>
    <w:rsid w:val="000D1146"/>
    <w:rsid w:val="000E3D5A"/>
    <w:rsid w:val="000E5A9C"/>
    <w:rsid w:val="000F686E"/>
    <w:rsid w:val="00111154"/>
    <w:rsid w:val="00124E69"/>
    <w:rsid w:val="001349F4"/>
    <w:rsid w:val="00146542"/>
    <w:rsid w:val="00153E5D"/>
    <w:rsid w:val="00180937"/>
    <w:rsid w:val="001A454F"/>
    <w:rsid w:val="001C1695"/>
    <w:rsid w:val="001E0B51"/>
    <w:rsid w:val="001F55CE"/>
    <w:rsid w:val="00206676"/>
    <w:rsid w:val="002525BF"/>
    <w:rsid w:val="00276EA1"/>
    <w:rsid w:val="002C10C0"/>
    <w:rsid w:val="002F3CD2"/>
    <w:rsid w:val="002F484D"/>
    <w:rsid w:val="002F4A75"/>
    <w:rsid w:val="002F6C5A"/>
    <w:rsid w:val="00307210"/>
    <w:rsid w:val="003120B6"/>
    <w:rsid w:val="00313635"/>
    <w:rsid w:val="003236EB"/>
    <w:rsid w:val="003429E7"/>
    <w:rsid w:val="00350B81"/>
    <w:rsid w:val="00363F06"/>
    <w:rsid w:val="003677D2"/>
    <w:rsid w:val="00374A49"/>
    <w:rsid w:val="003831EE"/>
    <w:rsid w:val="00387A67"/>
    <w:rsid w:val="00392917"/>
    <w:rsid w:val="00396F18"/>
    <w:rsid w:val="003A640D"/>
    <w:rsid w:val="003B1085"/>
    <w:rsid w:val="003C3413"/>
    <w:rsid w:val="003C7A1C"/>
    <w:rsid w:val="003E320D"/>
    <w:rsid w:val="003F50C0"/>
    <w:rsid w:val="00472AF0"/>
    <w:rsid w:val="0047574C"/>
    <w:rsid w:val="004A76BD"/>
    <w:rsid w:val="004C39D7"/>
    <w:rsid w:val="00503B60"/>
    <w:rsid w:val="00522C82"/>
    <w:rsid w:val="005301AB"/>
    <w:rsid w:val="005324A2"/>
    <w:rsid w:val="00552762"/>
    <w:rsid w:val="00556812"/>
    <w:rsid w:val="005B1FCE"/>
    <w:rsid w:val="005C09E0"/>
    <w:rsid w:val="00600117"/>
    <w:rsid w:val="00601A34"/>
    <w:rsid w:val="0061242B"/>
    <w:rsid w:val="00612EAE"/>
    <w:rsid w:val="006707D3"/>
    <w:rsid w:val="0069215C"/>
    <w:rsid w:val="006B6A8F"/>
    <w:rsid w:val="006C3CBA"/>
    <w:rsid w:val="006D0314"/>
    <w:rsid w:val="006D0EF8"/>
    <w:rsid w:val="006D3067"/>
    <w:rsid w:val="006F5B35"/>
    <w:rsid w:val="006F68DA"/>
    <w:rsid w:val="00716106"/>
    <w:rsid w:val="0072108A"/>
    <w:rsid w:val="00727286"/>
    <w:rsid w:val="00760F13"/>
    <w:rsid w:val="0077244E"/>
    <w:rsid w:val="007820B2"/>
    <w:rsid w:val="007933C9"/>
    <w:rsid w:val="007D30B6"/>
    <w:rsid w:val="007F369E"/>
    <w:rsid w:val="008257EC"/>
    <w:rsid w:val="00833814"/>
    <w:rsid w:val="00843C65"/>
    <w:rsid w:val="00850F54"/>
    <w:rsid w:val="008965B5"/>
    <w:rsid w:val="008A18C0"/>
    <w:rsid w:val="008A56EF"/>
    <w:rsid w:val="008A6494"/>
    <w:rsid w:val="008B138E"/>
    <w:rsid w:val="008C41CD"/>
    <w:rsid w:val="008C5C59"/>
    <w:rsid w:val="008E4765"/>
    <w:rsid w:val="008F18C4"/>
    <w:rsid w:val="009023AA"/>
    <w:rsid w:val="009117BA"/>
    <w:rsid w:val="00950338"/>
    <w:rsid w:val="00951DEE"/>
    <w:rsid w:val="00964D6B"/>
    <w:rsid w:val="009734EA"/>
    <w:rsid w:val="00973AFA"/>
    <w:rsid w:val="0098416F"/>
    <w:rsid w:val="009B1FE3"/>
    <w:rsid w:val="009B2BE3"/>
    <w:rsid w:val="009D5345"/>
    <w:rsid w:val="009D535E"/>
    <w:rsid w:val="009E151C"/>
    <w:rsid w:val="009E313B"/>
    <w:rsid w:val="009F0F25"/>
    <w:rsid w:val="00A000DE"/>
    <w:rsid w:val="00A103B8"/>
    <w:rsid w:val="00A10693"/>
    <w:rsid w:val="00A12884"/>
    <w:rsid w:val="00A135D7"/>
    <w:rsid w:val="00A259C6"/>
    <w:rsid w:val="00A36A9C"/>
    <w:rsid w:val="00A503DC"/>
    <w:rsid w:val="00A92CE6"/>
    <w:rsid w:val="00A93F57"/>
    <w:rsid w:val="00A96B9C"/>
    <w:rsid w:val="00AB202A"/>
    <w:rsid w:val="00AC3D31"/>
    <w:rsid w:val="00AD6166"/>
    <w:rsid w:val="00B01929"/>
    <w:rsid w:val="00B022A7"/>
    <w:rsid w:val="00B040F2"/>
    <w:rsid w:val="00B21ACE"/>
    <w:rsid w:val="00B24297"/>
    <w:rsid w:val="00B26AE2"/>
    <w:rsid w:val="00B42957"/>
    <w:rsid w:val="00B56349"/>
    <w:rsid w:val="00B6706D"/>
    <w:rsid w:val="00B7428A"/>
    <w:rsid w:val="00B835FF"/>
    <w:rsid w:val="00BC2C0E"/>
    <w:rsid w:val="00BE5B96"/>
    <w:rsid w:val="00BF1805"/>
    <w:rsid w:val="00C40C84"/>
    <w:rsid w:val="00C41BE2"/>
    <w:rsid w:val="00C454AC"/>
    <w:rsid w:val="00C63C8A"/>
    <w:rsid w:val="00C73918"/>
    <w:rsid w:val="00C92B58"/>
    <w:rsid w:val="00CA7CE0"/>
    <w:rsid w:val="00CD7761"/>
    <w:rsid w:val="00CE3471"/>
    <w:rsid w:val="00D14040"/>
    <w:rsid w:val="00D21970"/>
    <w:rsid w:val="00D223FE"/>
    <w:rsid w:val="00D32F49"/>
    <w:rsid w:val="00D40269"/>
    <w:rsid w:val="00D634D0"/>
    <w:rsid w:val="00D67E53"/>
    <w:rsid w:val="00D75357"/>
    <w:rsid w:val="00D758F1"/>
    <w:rsid w:val="00D9325D"/>
    <w:rsid w:val="00DA6105"/>
    <w:rsid w:val="00DA6703"/>
    <w:rsid w:val="00DB5141"/>
    <w:rsid w:val="00DC3532"/>
    <w:rsid w:val="00DE43F1"/>
    <w:rsid w:val="00DF15DF"/>
    <w:rsid w:val="00DF2A57"/>
    <w:rsid w:val="00DF7323"/>
    <w:rsid w:val="00E4DBFF"/>
    <w:rsid w:val="00E60FD9"/>
    <w:rsid w:val="00E8135C"/>
    <w:rsid w:val="00F024B4"/>
    <w:rsid w:val="00F10732"/>
    <w:rsid w:val="00F13842"/>
    <w:rsid w:val="00F14C27"/>
    <w:rsid w:val="00F2289D"/>
    <w:rsid w:val="00F23714"/>
    <w:rsid w:val="00F279A2"/>
    <w:rsid w:val="00F3180D"/>
    <w:rsid w:val="00F32998"/>
    <w:rsid w:val="00F65CC5"/>
    <w:rsid w:val="00F72BF4"/>
    <w:rsid w:val="00F740CE"/>
    <w:rsid w:val="00F8567D"/>
    <w:rsid w:val="00FB5037"/>
    <w:rsid w:val="00FB56C8"/>
    <w:rsid w:val="00FB775C"/>
    <w:rsid w:val="00FC2780"/>
    <w:rsid w:val="00FC4DA6"/>
    <w:rsid w:val="00FD32DA"/>
    <w:rsid w:val="00FD4B8A"/>
    <w:rsid w:val="01CAC9B3"/>
    <w:rsid w:val="01E52C48"/>
    <w:rsid w:val="0224827E"/>
    <w:rsid w:val="025DDC1A"/>
    <w:rsid w:val="02E47B81"/>
    <w:rsid w:val="033E85EF"/>
    <w:rsid w:val="03810181"/>
    <w:rsid w:val="046B79BC"/>
    <w:rsid w:val="0485CC9D"/>
    <w:rsid w:val="05245CD7"/>
    <w:rsid w:val="05F5F21D"/>
    <w:rsid w:val="0636DE99"/>
    <w:rsid w:val="0637C3DB"/>
    <w:rsid w:val="07F90023"/>
    <w:rsid w:val="09A3634C"/>
    <w:rsid w:val="09A70F34"/>
    <w:rsid w:val="09E3066B"/>
    <w:rsid w:val="0B078BF9"/>
    <w:rsid w:val="0B81ABF9"/>
    <w:rsid w:val="0BD286B5"/>
    <w:rsid w:val="0E129857"/>
    <w:rsid w:val="0E43064C"/>
    <w:rsid w:val="0E8E884D"/>
    <w:rsid w:val="0E94DA14"/>
    <w:rsid w:val="0FB14C34"/>
    <w:rsid w:val="0FC0781A"/>
    <w:rsid w:val="1157EDA9"/>
    <w:rsid w:val="11AA58FB"/>
    <w:rsid w:val="1236B291"/>
    <w:rsid w:val="153CF854"/>
    <w:rsid w:val="173B5057"/>
    <w:rsid w:val="17E279D0"/>
    <w:rsid w:val="186F1060"/>
    <w:rsid w:val="1937B894"/>
    <w:rsid w:val="19B23007"/>
    <w:rsid w:val="1A861D6D"/>
    <w:rsid w:val="1DE157AF"/>
    <w:rsid w:val="1EB9D87D"/>
    <w:rsid w:val="1EDC80E4"/>
    <w:rsid w:val="1EEEF7A1"/>
    <w:rsid w:val="21CC0237"/>
    <w:rsid w:val="2404855C"/>
    <w:rsid w:val="240E6A67"/>
    <w:rsid w:val="2582EDAF"/>
    <w:rsid w:val="25FBD5B0"/>
    <w:rsid w:val="26D674BF"/>
    <w:rsid w:val="26D9BC89"/>
    <w:rsid w:val="27139EC4"/>
    <w:rsid w:val="27EFF0B3"/>
    <w:rsid w:val="28485BB9"/>
    <w:rsid w:val="28B40EEF"/>
    <w:rsid w:val="29791D22"/>
    <w:rsid w:val="2B0AE1BA"/>
    <w:rsid w:val="2B923EE7"/>
    <w:rsid w:val="2DA1CC25"/>
    <w:rsid w:val="2E8FE958"/>
    <w:rsid w:val="2FE45D7C"/>
    <w:rsid w:val="3187D0E0"/>
    <w:rsid w:val="31E6CBED"/>
    <w:rsid w:val="32D3EBF7"/>
    <w:rsid w:val="35902E4F"/>
    <w:rsid w:val="365699B1"/>
    <w:rsid w:val="37B45318"/>
    <w:rsid w:val="37B61F5F"/>
    <w:rsid w:val="37EFCAFA"/>
    <w:rsid w:val="38AA25FD"/>
    <w:rsid w:val="392386AB"/>
    <w:rsid w:val="3C0F72F2"/>
    <w:rsid w:val="3D5FA324"/>
    <w:rsid w:val="3D835E9D"/>
    <w:rsid w:val="3DD7B320"/>
    <w:rsid w:val="3E3D52DA"/>
    <w:rsid w:val="4209F1CB"/>
    <w:rsid w:val="4268C4EA"/>
    <w:rsid w:val="43D18313"/>
    <w:rsid w:val="4520E6AF"/>
    <w:rsid w:val="454232F2"/>
    <w:rsid w:val="46636239"/>
    <w:rsid w:val="476AEB29"/>
    <w:rsid w:val="4774EA41"/>
    <w:rsid w:val="47AC7DF1"/>
    <w:rsid w:val="480F4786"/>
    <w:rsid w:val="48E8C03E"/>
    <w:rsid w:val="492BB32F"/>
    <w:rsid w:val="49D2337F"/>
    <w:rsid w:val="4B64CF5B"/>
    <w:rsid w:val="4D526A51"/>
    <w:rsid w:val="52627D96"/>
    <w:rsid w:val="54929722"/>
    <w:rsid w:val="58158F7B"/>
    <w:rsid w:val="585ED05B"/>
    <w:rsid w:val="590C0997"/>
    <w:rsid w:val="596D9424"/>
    <w:rsid w:val="5987764B"/>
    <w:rsid w:val="59B89C87"/>
    <w:rsid w:val="5A53B346"/>
    <w:rsid w:val="5AAB88E4"/>
    <w:rsid w:val="5E180D12"/>
    <w:rsid w:val="5E9C7748"/>
    <w:rsid w:val="5F393D8B"/>
    <w:rsid w:val="6029BE75"/>
    <w:rsid w:val="60F846D5"/>
    <w:rsid w:val="610E1C42"/>
    <w:rsid w:val="613DA3DE"/>
    <w:rsid w:val="6266870A"/>
    <w:rsid w:val="62992E0C"/>
    <w:rsid w:val="62B92B68"/>
    <w:rsid w:val="62F0AC74"/>
    <w:rsid w:val="632D6C77"/>
    <w:rsid w:val="6333BE40"/>
    <w:rsid w:val="6385F705"/>
    <w:rsid w:val="64DF64A6"/>
    <w:rsid w:val="65AEE9FA"/>
    <w:rsid w:val="66388279"/>
    <w:rsid w:val="671E43E2"/>
    <w:rsid w:val="675E57AC"/>
    <w:rsid w:val="67D22630"/>
    <w:rsid w:val="6908A05D"/>
    <w:rsid w:val="690DD974"/>
    <w:rsid w:val="695332CD"/>
    <w:rsid w:val="696436EF"/>
    <w:rsid w:val="6A0EEAF3"/>
    <w:rsid w:val="6A8CBC30"/>
    <w:rsid w:val="6BBED7CC"/>
    <w:rsid w:val="6CA843FD"/>
    <w:rsid w:val="6CFE9CCF"/>
    <w:rsid w:val="6D331436"/>
    <w:rsid w:val="6E14F91F"/>
    <w:rsid w:val="7028744D"/>
    <w:rsid w:val="7321D903"/>
    <w:rsid w:val="736AFAFC"/>
    <w:rsid w:val="739898E2"/>
    <w:rsid w:val="73B89A2E"/>
    <w:rsid w:val="74829AF1"/>
    <w:rsid w:val="74D1E6E3"/>
    <w:rsid w:val="75FF7791"/>
    <w:rsid w:val="7607A0D5"/>
    <w:rsid w:val="762B8B37"/>
    <w:rsid w:val="78560CC6"/>
    <w:rsid w:val="78D89F43"/>
    <w:rsid w:val="78EC71F6"/>
    <w:rsid w:val="78F80E53"/>
    <w:rsid w:val="79668EB0"/>
    <w:rsid w:val="79885560"/>
    <w:rsid w:val="799721A2"/>
    <w:rsid w:val="7AA39835"/>
    <w:rsid w:val="7B808FB0"/>
    <w:rsid w:val="7C1DC027"/>
    <w:rsid w:val="7C81CD55"/>
    <w:rsid w:val="7D05B358"/>
    <w:rsid w:val="7E53F70B"/>
    <w:rsid w:val="7E910825"/>
    <w:rsid w:val="7EAD65F9"/>
    <w:rsid w:val="7EE62B0E"/>
    <w:rsid w:val="7EF13F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8DDA36"/>
  <w15:chartTrackingRefBased/>
  <w15:docId w15:val="{6DB9C42F-D0D8-45A8-AC49-C5ADE5D97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59C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D77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C34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341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341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34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341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3413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3413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1115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115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46542"/>
    <w:pPr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677D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77D2"/>
  </w:style>
  <w:style w:type="paragraph" w:styleId="Footer">
    <w:name w:val="footer"/>
    <w:basedOn w:val="Normal"/>
    <w:link w:val="FooterChar"/>
    <w:uiPriority w:val="99"/>
    <w:unhideWhenUsed/>
    <w:rsid w:val="003677D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77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3292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support.infohio.org/" TargetMode="External"/><Relationship Id="rId2" Type="http://schemas.openxmlformats.org/officeDocument/2006/relationships/hyperlink" Target="http://www.infohio.org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e361f12-4eeb-43e3-ad0a-376f01e36ecd">
      <UserInfo>
        <DisplayName/>
        <AccountId xsi:nil="true"/>
        <AccountType/>
      </UserInfo>
    </SharedWithUsers>
    <_x0064_ml4 xmlns="47c9622b-a55e-40ac-aee6-008b990e2399">
      <UserInfo>
        <DisplayName/>
        <AccountId xsi:nil="true"/>
        <AccountType/>
      </UserInfo>
    </_x0064_ml4>
    <e0xf xmlns="47c9622b-a55e-40ac-aee6-008b990e2399">
      <UserInfo>
        <DisplayName/>
        <AccountId xsi:nil="true"/>
        <AccountType/>
      </UserInfo>
    </e0x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9CC34CF55B354ABBA705C54FF58D98" ma:contentTypeVersion="16" ma:contentTypeDescription="Create a new document." ma:contentTypeScope="" ma:versionID="d94e2c6229ab8e1b6073fb0d090b884f">
  <xsd:schema xmlns:xsd="http://www.w3.org/2001/XMLSchema" xmlns:xs="http://www.w3.org/2001/XMLSchema" xmlns:p="http://schemas.microsoft.com/office/2006/metadata/properties" xmlns:ns2="de361f12-4eeb-43e3-ad0a-376f01e36ecd" xmlns:ns3="47c9622b-a55e-40ac-aee6-008b990e2399" targetNamespace="http://schemas.microsoft.com/office/2006/metadata/properties" ma:root="true" ma:fieldsID="7fd63ca6f024cc0f9aa7c8864df9a24b" ns2:_="" ns3:_="">
    <xsd:import namespace="de361f12-4eeb-43e3-ad0a-376f01e36ecd"/>
    <xsd:import namespace="47c9622b-a55e-40ac-aee6-008b990e239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e0xf" minOccurs="0"/>
                <xsd:element ref="ns3:_x0064_ml4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361f12-4eeb-43e3-ad0a-376f01e36ec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c9622b-a55e-40ac-aee6-008b990e23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e0xf" ma:index="22" nillable="true" ma:displayName="Person or Group" ma:list="UserInfo" ma:internalName="e0xf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x0064_ml4" ma:index="23" nillable="true" ma:displayName="Person or Group" ma:list="UserInfo" ma:internalName="_x0064_ml4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46D35C9-3071-4306-A1E9-B35FB32BC9B0}">
  <ds:schemaRefs>
    <ds:schemaRef ds:uri="http://schemas.microsoft.com/office/2006/metadata/properties"/>
    <ds:schemaRef ds:uri="http://schemas.microsoft.com/office/infopath/2007/PartnerControls"/>
    <ds:schemaRef ds:uri="de361f12-4eeb-43e3-ad0a-376f01e36ecd"/>
  </ds:schemaRefs>
</ds:datastoreItem>
</file>

<file path=customXml/itemProps2.xml><?xml version="1.0" encoding="utf-8"?>
<ds:datastoreItem xmlns:ds="http://schemas.openxmlformats.org/officeDocument/2006/customXml" ds:itemID="{E1633FA6-639B-44DB-B54D-1D7E39505E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2358F5-2D5D-4F1C-9A42-D1FDFDFA69C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4</Pages>
  <Words>710</Words>
  <Characters>4047</Characters>
  <Application>Microsoft Office Word</Application>
  <DocSecurity>0</DocSecurity>
  <Lines>33</Lines>
  <Paragraphs>9</Paragraphs>
  <ScaleCrop>false</ScaleCrop>
  <Company/>
  <LinksUpToDate>false</LinksUpToDate>
  <CharactersWithSpaces>4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h Shumaker</dc:creator>
  <cp:keywords/>
  <dc:description/>
  <cp:lastModifiedBy>Emily Rozmus</cp:lastModifiedBy>
  <cp:revision>8</cp:revision>
  <dcterms:created xsi:type="dcterms:W3CDTF">2020-09-23T16:46:00Z</dcterms:created>
  <dcterms:modified xsi:type="dcterms:W3CDTF">2020-09-28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9CC34CF55B354ABBA705C54FF58D98</vt:lpwstr>
  </property>
  <property fmtid="{D5CDD505-2E9C-101B-9397-08002B2CF9AE}" pid="3" name="ComplianceAssetId">
    <vt:lpwstr/>
  </property>
</Properties>
</file>